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36E608" w14:textId="39C26489" w:rsidR="00347F10" w:rsidRPr="00347F10" w:rsidRDefault="00347F10" w:rsidP="00347F10">
      <w:pPr>
        <w:ind w:right="142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hAnsi="Source Sans Pro Light"/>
          <w:sz w:val="22"/>
          <w:szCs w:val="22"/>
        </w:rPr>
        <w:t>Sygnatura ak</w:t>
      </w:r>
      <w:r w:rsidRPr="0035319C">
        <w:rPr>
          <w:rFonts w:ascii="Source Sans Pro Light" w:hAnsi="Source Sans Pro Light"/>
          <w:sz w:val="22"/>
          <w:szCs w:val="22"/>
        </w:rPr>
        <w:t xml:space="preserve">t: </w:t>
      </w:r>
      <w:r w:rsidRPr="002134B0">
        <w:rPr>
          <w:rFonts w:ascii="Source Sans Pro Light" w:hAnsi="Source Sans Pro Light"/>
          <w:sz w:val="22"/>
          <w:szCs w:val="22"/>
        </w:rPr>
        <w:t>CEZAMAT/</w:t>
      </w:r>
      <w:r w:rsidR="004F1435">
        <w:rPr>
          <w:rFonts w:ascii="Source Sans Pro Light" w:hAnsi="Source Sans Pro Light"/>
          <w:sz w:val="22"/>
          <w:szCs w:val="22"/>
        </w:rPr>
        <w:t>200/DDM</w:t>
      </w:r>
      <w:r w:rsidRPr="00B07868">
        <w:rPr>
          <w:rFonts w:ascii="Source Sans Pro Light" w:hAnsi="Source Sans Pro Light"/>
          <w:sz w:val="22"/>
          <w:szCs w:val="22"/>
        </w:rPr>
        <w:t>/2024</w:t>
      </w:r>
      <w:r w:rsidRPr="00347F10">
        <w:rPr>
          <w:rFonts w:ascii="Source Sans Pro Light" w:hAnsi="Source Sans Pro Light"/>
          <w:sz w:val="22"/>
          <w:szCs w:val="22"/>
        </w:rPr>
        <w:tab/>
      </w:r>
      <w:r w:rsidRPr="00347F10">
        <w:rPr>
          <w:rFonts w:ascii="Source Sans Pro Light" w:hAnsi="Source Sans Pro Light"/>
          <w:sz w:val="22"/>
          <w:szCs w:val="22"/>
        </w:rPr>
        <w:tab/>
      </w:r>
      <w:r>
        <w:rPr>
          <w:rFonts w:ascii="Source Sans Pro Light" w:hAnsi="Source Sans Pro Light"/>
          <w:sz w:val="22"/>
          <w:szCs w:val="22"/>
        </w:rPr>
        <w:tab/>
      </w:r>
      <w:r>
        <w:rPr>
          <w:rFonts w:ascii="Source Sans Pro Light" w:hAnsi="Source Sans Pro Light"/>
          <w:sz w:val="22"/>
          <w:szCs w:val="22"/>
        </w:rPr>
        <w:tab/>
      </w:r>
      <w:r w:rsidRPr="00347F10">
        <w:rPr>
          <w:rFonts w:ascii="Source Sans Pro Light" w:hAnsi="Source Sans Pro Light"/>
          <w:sz w:val="22"/>
          <w:szCs w:val="22"/>
        </w:rPr>
        <w:t xml:space="preserve">             </w:t>
      </w:r>
      <w:r w:rsidR="003377CE">
        <w:rPr>
          <w:rFonts w:ascii="Source Sans Pro Light" w:hAnsi="Source Sans Pro Light"/>
          <w:sz w:val="22"/>
          <w:szCs w:val="22"/>
        </w:rPr>
        <w:t xml:space="preserve">  </w:t>
      </w:r>
      <w:r w:rsidRPr="00347F10">
        <w:rPr>
          <w:rFonts w:ascii="Source Sans Pro Light" w:hAnsi="Source Sans Pro Light"/>
          <w:sz w:val="22"/>
          <w:szCs w:val="22"/>
        </w:rPr>
        <w:t>Zał. nr 1 do zapytania ofertowego</w:t>
      </w:r>
    </w:p>
    <w:p w14:paraId="5323726F" w14:textId="77777777" w:rsidR="00347F10" w:rsidRPr="00347F10" w:rsidRDefault="00347F10" w:rsidP="00347F10">
      <w:pPr>
        <w:rPr>
          <w:rFonts w:ascii="Source Sans Pro Light" w:eastAsia="Calibri" w:hAnsi="Source Sans Pro Light" w:cs="Times New Roman"/>
          <w:sz w:val="22"/>
          <w:szCs w:val="22"/>
        </w:rPr>
      </w:pPr>
    </w:p>
    <w:p w14:paraId="11E9E8A4" w14:textId="5383EA10" w:rsidR="00347F10" w:rsidRDefault="00347F10" w:rsidP="00347F10">
      <w:pPr>
        <w:jc w:val="center"/>
        <w:rPr>
          <w:rFonts w:ascii="Source Sans Pro Light" w:eastAsia="Calibri" w:hAnsi="Source Sans Pro Light" w:cs="Times New Roman"/>
          <w:b/>
          <w:bCs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b/>
          <w:bCs/>
          <w:sz w:val="22"/>
          <w:szCs w:val="22"/>
        </w:rPr>
        <w:t>FORMULARZ OFERTY</w:t>
      </w:r>
      <w:r w:rsidR="00AA3FD7">
        <w:rPr>
          <w:rFonts w:ascii="Source Sans Pro Light" w:eastAsia="Calibri" w:hAnsi="Source Sans Pro Light" w:cs="Times New Roman"/>
          <w:b/>
          <w:bCs/>
          <w:sz w:val="22"/>
          <w:szCs w:val="22"/>
        </w:rPr>
        <w:t xml:space="preserve"> </w:t>
      </w:r>
    </w:p>
    <w:p w14:paraId="4294905A" w14:textId="08500192" w:rsidR="00AA3FD7" w:rsidRPr="00347F10" w:rsidRDefault="00AA3FD7" w:rsidP="00347F10">
      <w:pPr>
        <w:jc w:val="center"/>
        <w:rPr>
          <w:rFonts w:ascii="Source Sans Pro Light" w:eastAsia="Calibri" w:hAnsi="Source Sans Pro Light" w:cs="Times New Roman"/>
          <w:b/>
          <w:bCs/>
          <w:sz w:val="22"/>
          <w:szCs w:val="22"/>
        </w:rPr>
      </w:pPr>
      <w:r>
        <w:rPr>
          <w:rFonts w:ascii="Source Sans Pro Light" w:eastAsia="Calibri" w:hAnsi="Source Sans Pro Light" w:cs="Times New Roman"/>
          <w:b/>
          <w:bCs/>
          <w:sz w:val="22"/>
          <w:szCs w:val="22"/>
        </w:rPr>
        <w:t>Nr</w:t>
      </w:r>
      <w:r w:rsidRPr="00AA3FD7">
        <w:rPr>
          <w:rFonts w:ascii="Source Sans Pro Light" w:eastAsia="Calibri" w:hAnsi="Source Sans Pro Light" w:cs="Times New Roman"/>
          <w:sz w:val="22"/>
          <w:szCs w:val="22"/>
        </w:rPr>
        <w:t>………………….</w:t>
      </w:r>
    </w:p>
    <w:p w14:paraId="558E86A9" w14:textId="77777777" w:rsidR="00347F10" w:rsidRPr="00347F10" w:rsidRDefault="00347F10" w:rsidP="00347F10">
      <w:pPr>
        <w:jc w:val="center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(wypełnia Wykonawca)</w:t>
      </w:r>
    </w:p>
    <w:p w14:paraId="57D0EC3E" w14:textId="77777777" w:rsidR="00347F10" w:rsidRPr="00347F10" w:rsidRDefault="00347F10" w:rsidP="00347F10">
      <w:pPr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0503E11E" w14:textId="77777777" w:rsidR="00347F10" w:rsidRPr="00347F10" w:rsidRDefault="00347F10" w:rsidP="00347F10">
      <w:pPr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Nazwa i adres WYKONAWCY:</w:t>
      </w:r>
    </w:p>
    <w:p w14:paraId="00DFE02B" w14:textId="77777777" w:rsidR="00347F10" w:rsidRP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.……..…………………………………………………………………………….........................................................................................................</w:t>
      </w:r>
    </w:p>
    <w:p w14:paraId="27A781CD" w14:textId="549F0EEA" w:rsidR="00347F10" w:rsidRP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REGON: ………………..……………….…….…..……   NIP: …………………………………….…..………….…..…..</w:t>
      </w:r>
    </w:p>
    <w:p w14:paraId="602B6772" w14:textId="72F3B8FE" w:rsidR="00347F10" w:rsidRP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Adres e-mail: ……………………………………………., numer telefonu: ………………………………………………..</w:t>
      </w:r>
    </w:p>
    <w:p w14:paraId="16F6C703" w14:textId="77777777" w:rsid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Wpis do KRS lub wpis do </w:t>
      </w:r>
      <w:proofErr w:type="spellStart"/>
      <w:r w:rsidRPr="00347F10">
        <w:rPr>
          <w:rFonts w:ascii="Source Sans Pro Light" w:eastAsia="Calibri" w:hAnsi="Source Sans Pro Light" w:cs="Times New Roman"/>
          <w:sz w:val="22"/>
          <w:szCs w:val="22"/>
        </w:rPr>
        <w:t>CEiDG</w:t>
      </w:r>
      <w:proofErr w:type="spellEnd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 lub inny dokument potwierdzający wpis Wykonawcy do rejestru przedsiębiorców zgodnie z prawem kraju siedziby Wykonawcy: </w:t>
      </w:r>
    </w:p>
    <w:p w14:paraId="5A197619" w14:textId="77777777" w:rsid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…………………………………………………………………..………………………………………………………………</w:t>
      </w:r>
    </w:p>
    <w:p w14:paraId="4CA4D05A" w14:textId="0358DA38" w:rsidR="00347F10" w:rsidRDefault="00347F10" w:rsidP="00347F10">
      <w:pPr>
        <w:spacing w:before="60" w:after="60" w:line="360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Odpowiadając na zaproszenie do złożenia oferty na wykonanie zamówienia pn.:</w:t>
      </w:r>
    </w:p>
    <w:p w14:paraId="7F982C64" w14:textId="0CFE828F" w:rsidR="00C37787" w:rsidRPr="00C37787" w:rsidRDefault="00C469E5" w:rsidP="004B6215">
      <w:pPr>
        <w:spacing w:line="360" w:lineRule="auto"/>
        <w:jc w:val="both"/>
        <w:rPr>
          <w:rFonts w:ascii="Source Sans Pro Light" w:hAnsi="Source Sans Pro Light" w:cs="Times New Roman"/>
          <w:b/>
          <w:bCs/>
          <w:sz w:val="22"/>
          <w:szCs w:val="22"/>
        </w:rPr>
      </w:pPr>
      <w:r w:rsidRPr="00C37787">
        <w:rPr>
          <w:rFonts w:ascii="Source Sans Pro Light" w:eastAsia="Calibri" w:hAnsi="Source Sans Pro Light" w:cs="Times New Roman"/>
          <w:b/>
          <w:bCs/>
          <w:sz w:val="22"/>
          <w:szCs w:val="22"/>
        </w:rPr>
        <w:t xml:space="preserve">Dostawa </w:t>
      </w:r>
      <w:r w:rsidR="00C37787" w:rsidRPr="00C37787">
        <w:rPr>
          <w:rFonts w:ascii="Source Sans Pro Light" w:hAnsi="Source Sans Pro Light" w:cs="Times New Roman"/>
          <w:b/>
          <w:bCs/>
          <w:sz w:val="22"/>
          <w:szCs w:val="22"/>
        </w:rPr>
        <w:t>nanosfer polimerowych fluorescencyjnych do testów LFA.</w:t>
      </w:r>
    </w:p>
    <w:p w14:paraId="2915B708" w14:textId="77777777" w:rsidR="00640F14" w:rsidRDefault="00640F14" w:rsidP="004B6215">
      <w:pPr>
        <w:numPr>
          <w:ilvl w:val="0"/>
          <w:numId w:val="26"/>
        </w:numPr>
        <w:spacing w:after="160" w:line="360" w:lineRule="auto"/>
        <w:ind w:left="357" w:hanging="357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bookmarkStart w:id="0" w:name="_Hlk68001746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Oferuję/my* wykonanie przedmiotu zamówienia </w:t>
      </w:r>
      <w:r>
        <w:rPr>
          <w:rFonts w:ascii="Source Sans Pro Light" w:eastAsia="Calibri" w:hAnsi="Source Sans Pro Light" w:cs="Times New Roman"/>
          <w:sz w:val="22"/>
          <w:szCs w:val="22"/>
        </w:rPr>
        <w:t>w ramach części</w:t>
      </w:r>
      <w:r w:rsidRPr="002126B9">
        <w:rPr>
          <w:rFonts w:ascii="Source Sans Pro Light" w:eastAsia="Calibri" w:hAnsi="Source Sans Pro Light" w:cs="Times New Roman"/>
          <w:sz w:val="22"/>
          <w:szCs w:val="22"/>
        </w:rPr>
        <w:t>:</w:t>
      </w:r>
    </w:p>
    <w:p w14:paraId="411B68F3" w14:textId="48C969CA" w:rsidR="00640F14" w:rsidRPr="00C30ECC" w:rsidRDefault="00640F14" w:rsidP="00C30ECC">
      <w:pPr>
        <w:pStyle w:val="Akapitzlist"/>
        <w:numPr>
          <w:ilvl w:val="0"/>
          <w:numId w:val="34"/>
        </w:numPr>
        <w:spacing w:after="160" w:line="360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C30ECC">
        <w:rPr>
          <w:rFonts w:ascii="Source Sans Pro Light" w:hAnsi="Source Sans Pro Light"/>
          <w:b/>
          <w:bCs/>
          <w:sz w:val="22"/>
          <w:szCs w:val="22"/>
        </w:rPr>
        <w:t xml:space="preserve">CZĘŚĆ A </w:t>
      </w:r>
      <w:r w:rsidRPr="00C30ECC">
        <w:rPr>
          <w:rFonts w:ascii="Source Sans Pro Light" w:hAnsi="Source Sans Pro Light" w:cs="Arial"/>
          <w:sz w:val="22"/>
          <w:szCs w:val="22"/>
        </w:rPr>
        <w:t>(</w:t>
      </w:r>
      <w:r w:rsidRPr="00C30ECC">
        <w:rPr>
          <w:rFonts w:ascii="Source Sans Pro Light" w:eastAsia="Calibri" w:hAnsi="Source Sans Pro Light"/>
          <w:sz w:val="22"/>
          <w:szCs w:val="22"/>
        </w:rPr>
        <w:t>zgodnie z poniższą tabelą):</w:t>
      </w:r>
    </w:p>
    <w:tbl>
      <w:tblPr>
        <w:tblStyle w:val="Tabela-Siatka"/>
        <w:tblW w:w="7513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2069"/>
        <w:gridCol w:w="3039"/>
        <w:gridCol w:w="1843"/>
      </w:tblGrid>
      <w:tr w:rsidR="00E9245E" w:rsidRPr="00D0117C" w14:paraId="6E090DBE" w14:textId="77777777" w:rsidTr="00E9245E">
        <w:trPr>
          <w:jc w:val="center"/>
        </w:trPr>
        <w:tc>
          <w:tcPr>
            <w:tcW w:w="562" w:type="dxa"/>
          </w:tcPr>
          <w:p w14:paraId="53961136" w14:textId="77777777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L.p.</w:t>
            </w:r>
          </w:p>
        </w:tc>
        <w:tc>
          <w:tcPr>
            <w:tcW w:w="2069" w:type="dxa"/>
            <w:vAlign w:val="center"/>
          </w:tcPr>
          <w:p w14:paraId="3F1F23C7" w14:textId="77777777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Nazwa elementu</w:t>
            </w:r>
          </w:p>
        </w:tc>
        <w:tc>
          <w:tcPr>
            <w:tcW w:w="3039" w:type="dxa"/>
            <w:vAlign w:val="center"/>
          </w:tcPr>
          <w:p w14:paraId="28AC56FF" w14:textId="77777777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Nazwa handlowa</w:t>
            </w:r>
            <w:r>
              <w:rPr>
                <w:rFonts w:ascii="Source Sans Pro Light" w:hAnsi="Source Sans Pro Light"/>
                <w:sz w:val="18"/>
                <w:szCs w:val="18"/>
              </w:rPr>
              <w:t>/ Producent/ Nr. katalogowy</w:t>
            </w:r>
          </w:p>
        </w:tc>
        <w:tc>
          <w:tcPr>
            <w:tcW w:w="1843" w:type="dxa"/>
            <w:vAlign w:val="center"/>
          </w:tcPr>
          <w:p w14:paraId="769235F9" w14:textId="77777777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Ilość</w:t>
            </w:r>
          </w:p>
        </w:tc>
      </w:tr>
      <w:tr w:rsidR="00E9245E" w:rsidRPr="00D0117C" w14:paraId="73142B09" w14:textId="77777777" w:rsidTr="00E9245E">
        <w:trPr>
          <w:trHeight w:val="508"/>
          <w:jc w:val="center"/>
        </w:trPr>
        <w:tc>
          <w:tcPr>
            <w:tcW w:w="562" w:type="dxa"/>
            <w:vAlign w:val="center"/>
          </w:tcPr>
          <w:p w14:paraId="6C613705" w14:textId="77777777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1</w:t>
            </w:r>
          </w:p>
        </w:tc>
        <w:tc>
          <w:tcPr>
            <w:tcW w:w="2069" w:type="dxa"/>
            <w:vAlign w:val="center"/>
          </w:tcPr>
          <w:p w14:paraId="6888A48A" w14:textId="6C9AD4DD" w:rsidR="00E9245E" w:rsidRPr="00A62FF4" w:rsidRDefault="00FB12E7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FB12E7">
              <w:rPr>
                <w:rFonts w:ascii="Source Sans Pro Light" w:hAnsi="Source Sans Pro Light"/>
                <w:sz w:val="18"/>
                <w:szCs w:val="18"/>
              </w:rPr>
              <w:t xml:space="preserve">Fluorescencyjne, </w:t>
            </w:r>
            <w:r w:rsidRPr="000B356E">
              <w:rPr>
                <w:rFonts w:ascii="Source Sans Pro Light" w:hAnsi="Source Sans Pro Light"/>
                <w:sz w:val="18"/>
                <w:szCs w:val="18"/>
              </w:rPr>
              <w:t>czerwone mikrosfery 0,3 µm, do ilościowych testów LFA</w:t>
            </w:r>
          </w:p>
        </w:tc>
        <w:tc>
          <w:tcPr>
            <w:tcW w:w="3039" w:type="dxa"/>
            <w:vAlign w:val="center"/>
          </w:tcPr>
          <w:p w14:paraId="5D1D275C" w14:textId="77777777" w:rsidR="00E9245E" w:rsidRPr="00A62FF4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7BDD79" w14:textId="2C6A467A" w:rsidR="00E9245E" w:rsidRPr="00D0117C" w:rsidRDefault="00E9245E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527328">
              <w:rPr>
                <w:rFonts w:ascii="Source Sans Pro Light" w:hAnsi="Source Sans Pro Light" w:cs="Times New Roman"/>
                <w:sz w:val="20"/>
                <w:szCs w:val="20"/>
              </w:rPr>
              <w:t xml:space="preserve">1 </w:t>
            </w:r>
            <w:r>
              <w:rPr>
                <w:rFonts w:ascii="Source Sans Pro Light" w:hAnsi="Source Sans Pro Light" w:cs="Times New Roman"/>
                <w:sz w:val="20"/>
                <w:szCs w:val="20"/>
              </w:rPr>
              <w:t>opakowanie</w:t>
            </w:r>
          </w:p>
        </w:tc>
      </w:tr>
    </w:tbl>
    <w:p w14:paraId="4A92A217" w14:textId="77777777" w:rsidR="00640F14" w:rsidRPr="000A0B89" w:rsidRDefault="00640F14" w:rsidP="00640F14">
      <w:pPr>
        <w:pStyle w:val="Akapitzlist"/>
        <w:spacing w:after="160" w:line="360" w:lineRule="auto"/>
        <w:jc w:val="both"/>
        <w:rPr>
          <w:rFonts w:ascii="Source Sans Pro Light" w:eastAsia="Calibri" w:hAnsi="Source Sans Pro Light"/>
          <w:sz w:val="22"/>
          <w:szCs w:val="22"/>
        </w:rPr>
      </w:pPr>
    </w:p>
    <w:p w14:paraId="76613866" w14:textId="77777777" w:rsidR="00640F14" w:rsidRPr="001C7D88" w:rsidRDefault="00640F14" w:rsidP="00640F14">
      <w:pPr>
        <w:pStyle w:val="Akapitzlist"/>
        <w:spacing w:after="160" w:line="360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0A0B89">
        <w:rPr>
          <w:rFonts w:ascii="Source Sans Pro Light" w:hAnsi="Source Sans Pro Light"/>
          <w:sz w:val="22"/>
          <w:szCs w:val="22"/>
          <w:u w:val="single"/>
        </w:rPr>
        <w:t>w zakresie części A</w:t>
      </w:r>
      <w:r w:rsidRPr="000A0B89">
        <w:rPr>
          <w:rFonts w:ascii="Source Sans Pro Light" w:hAnsi="Source Sans Pro Light"/>
          <w:b/>
          <w:bCs/>
          <w:sz w:val="22"/>
          <w:szCs w:val="22"/>
          <w:u w:val="single"/>
        </w:rPr>
        <w:t xml:space="preserve"> </w:t>
      </w:r>
      <w:r w:rsidRPr="000A0B89">
        <w:rPr>
          <w:rFonts w:ascii="Source Sans Pro Light" w:hAnsi="Source Sans Pro Light"/>
          <w:b/>
          <w:bCs/>
          <w:i/>
          <w:iCs/>
          <w:sz w:val="22"/>
          <w:szCs w:val="22"/>
          <w:u w:val="single"/>
        </w:rPr>
        <w:t>(jeżeli dotyczy)</w:t>
      </w:r>
      <w:r>
        <w:rPr>
          <w:rFonts w:ascii="Source Sans Pro Light" w:hAnsi="Source Sans Pro Light"/>
          <w:b/>
          <w:bCs/>
          <w:sz w:val="22"/>
          <w:szCs w:val="22"/>
        </w:rPr>
        <w:t xml:space="preserve"> –</w:t>
      </w:r>
      <w:r>
        <w:rPr>
          <w:rFonts w:ascii="Source Sans Pro Light" w:eastAsia="Calibri" w:hAnsi="Source Sans Pro Light"/>
          <w:sz w:val="22"/>
          <w:szCs w:val="22"/>
        </w:rPr>
        <w:t xml:space="preserve"> za wynagrodzeniem </w:t>
      </w:r>
    </w:p>
    <w:p w14:paraId="0ABD9E6A" w14:textId="77777777" w:rsidR="00640F14" w:rsidRPr="00347F10" w:rsidRDefault="00640F14" w:rsidP="00640F14">
      <w:pPr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  <w:bookmarkStart w:id="1" w:name="_Hlk47343826"/>
      <w:r w:rsidRPr="001A1599">
        <w:rPr>
          <w:rFonts w:ascii="Source Sans Pro Light" w:eastAsia="Calibri" w:hAnsi="Source Sans Pro Light" w:cs="Times New Roman"/>
          <w:sz w:val="22"/>
          <w:szCs w:val="22"/>
        </w:rPr>
        <w:t>cena netto: ………………………………………………..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zł, podatek VAT ….….… %</w:t>
      </w:r>
      <w:r w:rsidRPr="00347F10">
        <w:rPr>
          <w:rFonts w:ascii="Source Sans Pro Light" w:eastAsia="Calibri" w:hAnsi="Source Sans Pro Light" w:cs="Times New Roman"/>
          <w:sz w:val="22"/>
          <w:szCs w:val="22"/>
          <w:vertAlign w:val="superscript"/>
        </w:rPr>
        <w:t>1)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, tj. ……..……</w:t>
      </w:r>
      <w:r>
        <w:rPr>
          <w:rFonts w:ascii="Source Sans Pro Light" w:eastAsia="Calibri" w:hAnsi="Source Sans Pro Light" w:cs="Times New Roman"/>
          <w:sz w:val="22"/>
          <w:szCs w:val="22"/>
        </w:rPr>
        <w:t>….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….…. zł</w:t>
      </w:r>
    </w:p>
    <w:p w14:paraId="2772F7A4" w14:textId="77777777" w:rsidR="00640F14" w:rsidRDefault="00640F14" w:rsidP="00640F14">
      <w:pPr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cena brutto: ……………………</w:t>
      </w:r>
      <w:r>
        <w:rPr>
          <w:rFonts w:ascii="Source Sans Pro Light" w:eastAsia="Calibri" w:hAnsi="Source Sans Pro Light" w:cs="Times New Roman"/>
          <w:sz w:val="22"/>
          <w:szCs w:val="22"/>
        </w:rPr>
        <w:t>……….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………...……………………………………………………………….zł 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br/>
        <w:t>słownie brutto</w:t>
      </w:r>
      <w:bookmarkStart w:id="2" w:name="_Hlk50374352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 ……………….…………………………………………………………………………………..…zł</w:t>
      </w:r>
      <w:bookmarkEnd w:id="1"/>
      <w:bookmarkEnd w:id="2"/>
    </w:p>
    <w:p w14:paraId="00930BB9" w14:textId="77777777" w:rsidR="00640F14" w:rsidRDefault="00640F14" w:rsidP="00640F14">
      <w:pPr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24357414" w14:textId="77777777" w:rsidR="00640F14" w:rsidRDefault="00640F14" w:rsidP="00640F14">
      <w:pPr>
        <w:tabs>
          <w:tab w:val="left" w:pos="4800"/>
        </w:tabs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>
        <w:rPr>
          <w:rFonts w:ascii="Source Sans Pro Light" w:eastAsia="Calibri" w:hAnsi="Source Sans Pro Light" w:cs="Times New Roman"/>
          <w:sz w:val="22"/>
          <w:szCs w:val="22"/>
        </w:rPr>
        <w:tab/>
      </w:r>
    </w:p>
    <w:p w14:paraId="31B2DBC4" w14:textId="77777777" w:rsidR="00640F14" w:rsidRDefault="00640F14" w:rsidP="00640F14">
      <w:pPr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35A5AB88" w14:textId="77777777" w:rsidR="00640F14" w:rsidRDefault="00640F14" w:rsidP="00640F14">
      <w:pPr>
        <w:spacing w:line="408" w:lineRule="auto"/>
        <w:ind w:left="73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2FB260E1" w14:textId="3F4F7ABB" w:rsidR="00640F14" w:rsidRDefault="00640F14" w:rsidP="00C30ECC">
      <w:pPr>
        <w:pStyle w:val="Akapitzlist"/>
        <w:numPr>
          <w:ilvl w:val="0"/>
          <w:numId w:val="34"/>
        </w:numPr>
        <w:spacing w:after="160" w:line="360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1A7D8A">
        <w:rPr>
          <w:rFonts w:ascii="Source Sans Pro Light" w:eastAsia="Calibri" w:hAnsi="Source Sans Pro Light"/>
          <w:b/>
          <w:bCs/>
          <w:sz w:val="22"/>
          <w:szCs w:val="22"/>
        </w:rPr>
        <w:t xml:space="preserve">CZĘŚĆ B </w:t>
      </w:r>
      <w:r w:rsidR="00C30ECC">
        <w:rPr>
          <w:rFonts w:ascii="Source Sans Pro Light" w:eastAsia="Calibri" w:hAnsi="Source Sans Pro Light"/>
          <w:b/>
          <w:bCs/>
          <w:sz w:val="22"/>
          <w:szCs w:val="22"/>
        </w:rPr>
        <w:t xml:space="preserve"> </w:t>
      </w:r>
      <w:r w:rsidRPr="00A740C4">
        <w:rPr>
          <w:rFonts w:ascii="Source Sans Pro Light" w:hAnsi="Source Sans Pro Light" w:cs="Arial"/>
          <w:sz w:val="22"/>
          <w:szCs w:val="22"/>
        </w:rPr>
        <w:t>(</w:t>
      </w:r>
      <w:r>
        <w:rPr>
          <w:rFonts w:ascii="Source Sans Pro Light" w:eastAsia="Calibri" w:hAnsi="Source Sans Pro Light"/>
          <w:sz w:val="22"/>
          <w:szCs w:val="22"/>
        </w:rPr>
        <w:t>zgodnie z poniższą tabelą):</w:t>
      </w:r>
    </w:p>
    <w:tbl>
      <w:tblPr>
        <w:tblStyle w:val="Tabela-Siatka"/>
        <w:tblW w:w="7513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2069"/>
        <w:gridCol w:w="3039"/>
        <w:gridCol w:w="1843"/>
      </w:tblGrid>
      <w:tr w:rsidR="00D61CE2" w:rsidRPr="00D0117C" w14:paraId="48DE5EBB" w14:textId="77777777" w:rsidTr="00D61CE2">
        <w:trPr>
          <w:jc w:val="center"/>
        </w:trPr>
        <w:tc>
          <w:tcPr>
            <w:tcW w:w="562" w:type="dxa"/>
          </w:tcPr>
          <w:p w14:paraId="497A1492" w14:textId="77777777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L.p.</w:t>
            </w:r>
          </w:p>
        </w:tc>
        <w:tc>
          <w:tcPr>
            <w:tcW w:w="2069" w:type="dxa"/>
            <w:vAlign w:val="center"/>
          </w:tcPr>
          <w:p w14:paraId="6B7410EF" w14:textId="77777777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Nazwa elementu</w:t>
            </w:r>
          </w:p>
        </w:tc>
        <w:tc>
          <w:tcPr>
            <w:tcW w:w="3039" w:type="dxa"/>
            <w:vAlign w:val="center"/>
          </w:tcPr>
          <w:p w14:paraId="5EBA903E" w14:textId="77777777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Nazwa handlowa</w:t>
            </w:r>
            <w:r>
              <w:rPr>
                <w:rFonts w:ascii="Source Sans Pro Light" w:hAnsi="Source Sans Pro Light"/>
                <w:sz w:val="18"/>
                <w:szCs w:val="18"/>
              </w:rPr>
              <w:t>/ Producent/ Nr. katalogowy</w:t>
            </w:r>
          </w:p>
        </w:tc>
        <w:tc>
          <w:tcPr>
            <w:tcW w:w="1843" w:type="dxa"/>
            <w:vAlign w:val="center"/>
          </w:tcPr>
          <w:p w14:paraId="363C7842" w14:textId="77777777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Ilość</w:t>
            </w:r>
          </w:p>
        </w:tc>
      </w:tr>
      <w:tr w:rsidR="00D61CE2" w:rsidRPr="00D0117C" w14:paraId="26CDFD5C" w14:textId="77777777" w:rsidTr="00D61CE2">
        <w:trPr>
          <w:trHeight w:val="508"/>
          <w:jc w:val="center"/>
        </w:trPr>
        <w:tc>
          <w:tcPr>
            <w:tcW w:w="562" w:type="dxa"/>
            <w:vAlign w:val="center"/>
          </w:tcPr>
          <w:p w14:paraId="15E51536" w14:textId="77777777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D0117C">
              <w:rPr>
                <w:rFonts w:ascii="Source Sans Pro Light" w:hAnsi="Source Sans Pro Light"/>
                <w:sz w:val="18"/>
                <w:szCs w:val="18"/>
              </w:rPr>
              <w:t>1</w:t>
            </w:r>
          </w:p>
        </w:tc>
        <w:tc>
          <w:tcPr>
            <w:tcW w:w="2069" w:type="dxa"/>
            <w:vAlign w:val="center"/>
          </w:tcPr>
          <w:p w14:paraId="106B73F7" w14:textId="569FD71C" w:rsidR="00D61CE2" w:rsidRPr="00A62FF4" w:rsidRDefault="0038318F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 w:rsidRPr="0038318F">
              <w:rPr>
                <w:rFonts w:ascii="Source Sans Pro Light" w:hAnsi="Source Sans Pro Light"/>
                <w:sz w:val="18"/>
                <w:szCs w:val="18"/>
              </w:rPr>
              <w:t xml:space="preserve">Fluorescencyjne, </w:t>
            </w:r>
            <w:r w:rsidRPr="000B356E">
              <w:rPr>
                <w:rFonts w:ascii="Source Sans Pro Light" w:hAnsi="Source Sans Pro Light"/>
                <w:sz w:val="18"/>
                <w:szCs w:val="18"/>
              </w:rPr>
              <w:t>pomarańczowe mikrosfery 0,2 µm, do</w:t>
            </w:r>
            <w:r w:rsidRPr="0038318F">
              <w:rPr>
                <w:rFonts w:ascii="Source Sans Pro Light" w:hAnsi="Source Sans Pro Light"/>
                <w:sz w:val="18"/>
                <w:szCs w:val="18"/>
              </w:rPr>
              <w:t xml:space="preserve"> ilościowych testów LFA</w:t>
            </w:r>
          </w:p>
        </w:tc>
        <w:tc>
          <w:tcPr>
            <w:tcW w:w="3039" w:type="dxa"/>
            <w:vAlign w:val="center"/>
          </w:tcPr>
          <w:p w14:paraId="054C78D1" w14:textId="77777777" w:rsidR="00D61CE2" w:rsidRPr="00A62FF4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224150" w14:textId="77777777" w:rsidR="00D61CE2" w:rsidRDefault="00D61CE2" w:rsidP="00CF5315">
            <w:pPr>
              <w:jc w:val="center"/>
              <w:rPr>
                <w:rFonts w:ascii="Source Sans Pro Light" w:hAnsi="Source Sans Pro Light" w:cs="Times New Roman"/>
                <w:sz w:val="20"/>
                <w:szCs w:val="20"/>
              </w:rPr>
            </w:pPr>
            <w:r w:rsidRPr="00527328">
              <w:rPr>
                <w:rFonts w:ascii="Source Sans Pro Light" w:hAnsi="Source Sans Pro Light" w:cs="Times New Roman"/>
                <w:sz w:val="20"/>
                <w:szCs w:val="20"/>
              </w:rPr>
              <w:t xml:space="preserve">1 </w:t>
            </w:r>
            <w:r>
              <w:rPr>
                <w:rFonts w:ascii="Source Sans Pro Light" w:hAnsi="Source Sans Pro Light" w:cs="Times New Roman"/>
                <w:sz w:val="20"/>
                <w:szCs w:val="20"/>
              </w:rPr>
              <w:t xml:space="preserve">opakowanie </w:t>
            </w:r>
          </w:p>
          <w:p w14:paraId="61C3923C" w14:textId="1FF312BB" w:rsidR="00D61CE2" w:rsidRPr="00D0117C" w:rsidRDefault="00D61CE2" w:rsidP="00CF5315">
            <w:pPr>
              <w:jc w:val="center"/>
              <w:rPr>
                <w:rFonts w:ascii="Source Sans Pro Light" w:hAnsi="Source Sans Pro Light"/>
                <w:sz w:val="18"/>
                <w:szCs w:val="18"/>
              </w:rPr>
            </w:pPr>
            <w:r>
              <w:rPr>
                <w:rFonts w:ascii="Source Sans Pro Light" w:hAnsi="Source Sans Pro Light" w:cs="Times New Roman"/>
                <w:sz w:val="20"/>
                <w:szCs w:val="20"/>
              </w:rPr>
              <w:t>(2 ml)</w:t>
            </w:r>
          </w:p>
        </w:tc>
      </w:tr>
    </w:tbl>
    <w:p w14:paraId="07E732C3" w14:textId="77777777" w:rsidR="00640F14" w:rsidRDefault="00640F14" w:rsidP="00640F14">
      <w:pPr>
        <w:pStyle w:val="Akapitzlist"/>
        <w:spacing w:after="160" w:line="360" w:lineRule="auto"/>
        <w:jc w:val="both"/>
        <w:rPr>
          <w:rFonts w:ascii="Source Sans Pro Light" w:hAnsi="Source Sans Pro Light"/>
          <w:sz w:val="22"/>
          <w:szCs w:val="22"/>
          <w:u w:val="single"/>
        </w:rPr>
      </w:pPr>
    </w:p>
    <w:p w14:paraId="4B932407" w14:textId="77777777" w:rsidR="00640F14" w:rsidRPr="001C7D88" w:rsidRDefault="00640F14" w:rsidP="00640F14">
      <w:pPr>
        <w:pStyle w:val="Akapitzlist"/>
        <w:spacing w:after="160" w:line="360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0A0B89">
        <w:rPr>
          <w:rFonts w:ascii="Source Sans Pro Light" w:hAnsi="Source Sans Pro Light"/>
          <w:sz w:val="22"/>
          <w:szCs w:val="22"/>
          <w:u w:val="single"/>
        </w:rPr>
        <w:t xml:space="preserve">w zakresie części </w:t>
      </w:r>
      <w:r>
        <w:rPr>
          <w:rFonts w:ascii="Source Sans Pro Light" w:hAnsi="Source Sans Pro Light"/>
          <w:sz w:val="22"/>
          <w:szCs w:val="22"/>
          <w:u w:val="single"/>
        </w:rPr>
        <w:t>B</w:t>
      </w:r>
      <w:r w:rsidRPr="000A0B89">
        <w:rPr>
          <w:rFonts w:ascii="Source Sans Pro Light" w:hAnsi="Source Sans Pro Light"/>
          <w:b/>
          <w:bCs/>
          <w:sz w:val="22"/>
          <w:szCs w:val="22"/>
          <w:u w:val="single"/>
        </w:rPr>
        <w:t xml:space="preserve"> </w:t>
      </w:r>
      <w:r w:rsidRPr="000A0B89">
        <w:rPr>
          <w:rFonts w:ascii="Source Sans Pro Light" w:hAnsi="Source Sans Pro Light"/>
          <w:b/>
          <w:bCs/>
          <w:i/>
          <w:iCs/>
          <w:sz w:val="22"/>
          <w:szCs w:val="22"/>
          <w:u w:val="single"/>
        </w:rPr>
        <w:t>(jeżeli dotyczy)</w:t>
      </w:r>
      <w:r>
        <w:rPr>
          <w:rFonts w:ascii="Source Sans Pro Light" w:hAnsi="Source Sans Pro Light"/>
          <w:b/>
          <w:bCs/>
          <w:sz w:val="22"/>
          <w:szCs w:val="22"/>
        </w:rPr>
        <w:t xml:space="preserve"> –</w:t>
      </w:r>
      <w:r>
        <w:rPr>
          <w:rFonts w:ascii="Source Sans Pro Light" w:eastAsia="Calibri" w:hAnsi="Source Sans Pro Light"/>
          <w:sz w:val="22"/>
          <w:szCs w:val="22"/>
        </w:rPr>
        <w:t xml:space="preserve"> za wynagrodzeniem </w:t>
      </w:r>
    </w:p>
    <w:p w14:paraId="66D9FB6E" w14:textId="77777777" w:rsidR="00640F14" w:rsidRPr="001A7D8A" w:rsidRDefault="00640F14" w:rsidP="00640F14">
      <w:pPr>
        <w:pStyle w:val="Akapitzlist"/>
        <w:spacing w:line="408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1A7D8A">
        <w:rPr>
          <w:rFonts w:ascii="Source Sans Pro Light" w:eastAsia="Calibri" w:hAnsi="Source Sans Pro Light"/>
          <w:sz w:val="22"/>
          <w:szCs w:val="22"/>
        </w:rPr>
        <w:t>cena netto: ………………………………………………..zł, podatek VAT ….….… %</w:t>
      </w:r>
      <w:r w:rsidRPr="001A7D8A">
        <w:rPr>
          <w:rFonts w:ascii="Source Sans Pro Light" w:eastAsia="Calibri" w:hAnsi="Source Sans Pro Light"/>
          <w:sz w:val="22"/>
          <w:szCs w:val="22"/>
          <w:vertAlign w:val="superscript"/>
        </w:rPr>
        <w:t>1)</w:t>
      </w:r>
      <w:r w:rsidRPr="001A7D8A">
        <w:rPr>
          <w:rFonts w:ascii="Source Sans Pro Light" w:eastAsia="Calibri" w:hAnsi="Source Sans Pro Light"/>
          <w:sz w:val="22"/>
          <w:szCs w:val="22"/>
        </w:rPr>
        <w:t>, tj. ……..……….….…. zł</w:t>
      </w:r>
    </w:p>
    <w:p w14:paraId="1DACCA3D" w14:textId="33B22C41" w:rsidR="00456659" w:rsidRPr="00C30ECC" w:rsidRDefault="00640F14" w:rsidP="00C30ECC">
      <w:pPr>
        <w:pStyle w:val="Akapitzlist"/>
        <w:spacing w:line="408" w:lineRule="auto"/>
        <w:jc w:val="both"/>
        <w:rPr>
          <w:rFonts w:ascii="Source Sans Pro Light" w:eastAsia="Calibri" w:hAnsi="Source Sans Pro Light"/>
          <w:sz w:val="22"/>
          <w:szCs w:val="22"/>
        </w:rPr>
      </w:pPr>
      <w:r w:rsidRPr="001A7D8A">
        <w:rPr>
          <w:rFonts w:ascii="Source Sans Pro Light" w:eastAsia="Calibri" w:hAnsi="Source Sans Pro Light"/>
          <w:sz w:val="22"/>
          <w:szCs w:val="22"/>
        </w:rPr>
        <w:t xml:space="preserve">cena brutto: …………………………….………...……………………………………………………………….zł </w:t>
      </w:r>
      <w:r w:rsidRPr="001A7D8A">
        <w:rPr>
          <w:rFonts w:ascii="Source Sans Pro Light" w:eastAsia="Calibri" w:hAnsi="Source Sans Pro Light"/>
          <w:sz w:val="22"/>
          <w:szCs w:val="22"/>
        </w:rPr>
        <w:br/>
        <w:t>słownie brutto ……………….…………………………………………………………………………………..…zł</w:t>
      </w:r>
    </w:p>
    <w:bookmarkEnd w:id="0"/>
    <w:p w14:paraId="602A5C40" w14:textId="77777777" w:rsidR="00347F10" w:rsidRPr="00347F10" w:rsidRDefault="00347F10" w:rsidP="00C30ECC">
      <w:pPr>
        <w:numPr>
          <w:ilvl w:val="0"/>
          <w:numId w:val="26"/>
        </w:numPr>
        <w:spacing w:after="160" w:line="360" w:lineRule="auto"/>
        <w:ind w:left="357" w:hanging="357"/>
        <w:jc w:val="both"/>
        <w:rPr>
          <w:rFonts w:ascii="Source Sans Pro Light" w:eastAsia="Calibri" w:hAnsi="Source Sans Pro Light"/>
          <w:sz w:val="22"/>
          <w:szCs w:val="22"/>
        </w:rPr>
      </w:pPr>
      <w:r w:rsidRPr="00C30ECC">
        <w:rPr>
          <w:rFonts w:ascii="Source Sans Pro Light" w:eastAsia="Calibri" w:hAnsi="Source Sans Pro Light" w:cs="Times New Roman"/>
          <w:sz w:val="22"/>
          <w:szCs w:val="22"/>
        </w:rPr>
        <w:t>Oświadczam</w:t>
      </w:r>
      <w:r w:rsidRPr="00347F10">
        <w:rPr>
          <w:rFonts w:ascii="Source Sans Pro Light" w:eastAsia="Calibri" w:hAnsi="Source Sans Pro Light"/>
          <w:sz w:val="22"/>
          <w:szCs w:val="22"/>
        </w:rPr>
        <w:t>/my*, że:</w:t>
      </w:r>
    </w:p>
    <w:p w14:paraId="7CC68DA0" w14:textId="0679E079" w:rsidR="0089767E" w:rsidRPr="002126B9" w:rsidRDefault="00347F10" w:rsidP="002126B9">
      <w:pPr>
        <w:numPr>
          <w:ilvl w:val="0"/>
          <w:numId w:val="27"/>
        </w:numPr>
        <w:spacing w:after="160" w:line="256" w:lineRule="auto"/>
        <w:ind w:left="714" w:hanging="357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wyżej podane ceny zawierają wszelkie koszty, jakie ponoszę/ponosimy* w celu należytego spełnienia wszystkich obowiązków wynikających z</w:t>
      </w:r>
      <w:r w:rsidRPr="00347F10">
        <w:rPr>
          <w:rFonts w:ascii="Source Sans Pro Light" w:eastAsia="Calibri" w:hAnsi="Source Sans Pro Light" w:cs="Calibri"/>
          <w:sz w:val="22"/>
          <w:szCs w:val="22"/>
        </w:rPr>
        <w:t> 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realizacji </w:t>
      </w:r>
      <w:r w:rsidR="0089767E">
        <w:rPr>
          <w:rFonts w:ascii="Source Sans Pro Light" w:eastAsia="Calibri" w:hAnsi="Source Sans Pro Light" w:cs="Times New Roman"/>
          <w:sz w:val="22"/>
          <w:szCs w:val="22"/>
        </w:rPr>
        <w:t xml:space="preserve">przedmiotu 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zamówienia, </w:t>
      </w:r>
    </w:p>
    <w:p w14:paraId="35140B88" w14:textId="497D6251" w:rsidR="00347F10" w:rsidRPr="00347F10" w:rsidRDefault="00347F10" w:rsidP="002126B9">
      <w:pPr>
        <w:keepNext/>
        <w:keepLines/>
        <w:numPr>
          <w:ilvl w:val="0"/>
          <w:numId w:val="27"/>
        </w:numPr>
        <w:spacing w:line="264" w:lineRule="auto"/>
        <w:ind w:left="714" w:hanging="357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zapoznałem/łam/liśmy* się z opisem przedmiotu zamówienia zawartym </w:t>
      </w:r>
      <w:r w:rsidR="0089767E">
        <w:rPr>
          <w:rFonts w:ascii="Source Sans Pro Light" w:eastAsia="Calibri" w:hAnsi="Source Sans Pro Light" w:cs="Times New Roman"/>
          <w:sz w:val="22"/>
          <w:szCs w:val="22"/>
        </w:rPr>
        <w:t xml:space="preserve"> 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w </w:t>
      </w:r>
      <w:r w:rsidRPr="00347F10">
        <w:rPr>
          <w:rFonts w:ascii="Source Sans Pro Light" w:eastAsia="Calibri" w:hAnsi="Source Sans Pro Light" w:cs="Calibri"/>
          <w:sz w:val="22"/>
          <w:szCs w:val="22"/>
        </w:rPr>
        <w:t> 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zapytaniu ofertowym i nie wnoszę/nie wnosimy* do niego zastrzeżeń,</w:t>
      </w:r>
    </w:p>
    <w:p w14:paraId="5D0B409D" w14:textId="0DB2844A" w:rsidR="00347F10" w:rsidRPr="00347F10" w:rsidRDefault="00347F10" w:rsidP="002126B9">
      <w:pPr>
        <w:keepNext/>
        <w:keepLines/>
        <w:numPr>
          <w:ilvl w:val="0"/>
          <w:numId w:val="27"/>
        </w:numPr>
        <w:spacing w:line="264" w:lineRule="auto"/>
        <w:ind w:left="714" w:hanging="357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nie zachodzą w stosunku do mnie/nas przesłanki wykluczenia z postępowania na podstawie </w:t>
      </w:r>
      <w:bookmarkStart w:id="3" w:name="_Hlk103684325"/>
      <w:r w:rsidRPr="00347F10">
        <w:rPr>
          <w:rFonts w:ascii="Source Sans Pro Light" w:eastAsia="Calibri" w:hAnsi="Source Sans Pro Light" w:cs="Times New Roman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 U. poz. 835)</w:t>
      </w:r>
      <w:bookmarkEnd w:id="3"/>
      <w:r w:rsidRPr="00347F10">
        <w:rPr>
          <w:rFonts w:ascii="Source Sans Pro Light" w:eastAsia="Calibri" w:hAnsi="Source Sans Pro Light" w:cs="Times New Roman"/>
          <w:sz w:val="22"/>
          <w:szCs w:val="22"/>
        </w:rPr>
        <w:t>.</w:t>
      </w:r>
    </w:p>
    <w:p w14:paraId="13BAA992" w14:textId="1489C40E" w:rsidR="00347F10" w:rsidRPr="00347F10" w:rsidRDefault="00347F10" w:rsidP="002126B9">
      <w:pPr>
        <w:numPr>
          <w:ilvl w:val="0"/>
          <w:numId w:val="27"/>
        </w:numPr>
        <w:spacing w:line="264" w:lineRule="auto"/>
        <w:ind w:left="714" w:hanging="357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w razie wybrania mojej/naszej* oferty zobowiązuję/jemy* się do realizacji zamówienia na warunkach określonych w zapytaniu ofertowym w miejscu i</w:t>
      </w:r>
      <w:r w:rsidRPr="00347F10">
        <w:rPr>
          <w:rFonts w:ascii="Source Sans Pro Light" w:eastAsia="Calibri" w:hAnsi="Source Sans Pro Light" w:cs="Calibri"/>
          <w:sz w:val="22"/>
          <w:szCs w:val="22"/>
        </w:rPr>
        <w:t> 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terminie wyznaczonym przez Zamawiającego,</w:t>
      </w:r>
    </w:p>
    <w:p w14:paraId="7B07F40B" w14:textId="77777777" w:rsidR="00347F10" w:rsidRPr="00347F10" w:rsidRDefault="00347F10" w:rsidP="00347F10">
      <w:pPr>
        <w:numPr>
          <w:ilvl w:val="0"/>
          <w:numId w:val="27"/>
        </w:numPr>
        <w:spacing w:after="160" w:line="264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całość zamówienia wykonam/wykonamy* własnymi siłami*</w:t>
      </w:r>
    </w:p>
    <w:p w14:paraId="7B2A3810" w14:textId="77777777" w:rsidR="00347F10" w:rsidRPr="00347F10" w:rsidRDefault="00347F10" w:rsidP="00347F10">
      <w:pPr>
        <w:spacing w:before="20" w:after="60" w:line="264" w:lineRule="auto"/>
        <w:ind w:left="720"/>
        <w:jc w:val="both"/>
        <w:rPr>
          <w:rFonts w:ascii="Source Sans Pro Light" w:eastAsia="Calibri" w:hAnsi="Source Sans Pro Light" w:cs="Times New Roman"/>
          <w:i/>
          <w:iCs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>(jeżeli nie, Wykonawca wskazuje części zamówienia, których wykonanie zamierza powierzyć podwykonawcom)</w:t>
      </w:r>
    </w:p>
    <w:p w14:paraId="1DB5B793" w14:textId="77777777" w:rsidR="00347F10" w:rsidRPr="00347F10" w:rsidRDefault="00347F10" w:rsidP="00347F10">
      <w:pPr>
        <w:spacing w:line="264" w:lineRule="auto"/>
        <w:ind w:left="720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powierzę/powierzymy* podwykonawcom wykonanie części zamówienia w</w:t>
      </w:r>
      <w:r w:rsidRPr="00347F10">
        <w:rPr>
          <w:rFonts w:ascii="Source Sans Pro Light" w:eastAsia="Calibri" w:hAnsi="Source Sans Pro Light" w:cs="Calibri"/>
          <w:sz w:val="22"/>
          <w:szCs w:val="22"/>
        </w:rPr>
        <w:t> 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>zakresie:</w:t>
      </w:r>
    </w:p>
    <w:p w14:paraId="5F503C52" w14:textId="77777777" w:rsidR="00347F10" w:rsidRPr="00347F10" w:rsidRDefault="00347F10" w:rsidP="00347F10">
      <w:pPr>
        <w:spacing w:before="120" w:line="264" w:lineRule="auto"/>
        <w:ind w:left="720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…………………………………………………………………………………………………………………………</w:t>
      </w:r>
    </w:p>
    <w:p w14:paraId="2426FF4A" w14:textId="77777777" w:rsidR="00347F10" w:rsidRPr="00347F10" w:rsidRDefault="00347F10" w:rsidP="00347F10">
      <w:pPr>
        <w:spacing w:line="264" w:lineRule="auto"/>
        <w:ind w:left="720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071C8A23" w14:textId="77777777" w:rsidR="00347F10" w:rsidRPr="00347F10" w:rsidRDefault="00347F10" w:rsidP="00347F10">
      <w:pPr>
        <w:spacing w:line="264" w:lineRule="auto"/>
        <w:ind w:left="720"/>
        <w:contextualSpacing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firma podwykonawcy:</w:t>
      </w:r>
    </w:p>
    <w:p w14:paraId="6CEC026E" w14:textId="77777777" w:rsidR="00347F10" w:rsidRPr="00347F10" w:rsidRDefault="00347F10" w:rsidP="00347F10">
      <w:pPr>
        <w:spacing w:before="120"/>
        <w:ind w:left="720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………………………………………………………………………………..………………………………………</w:t>
      </w:r>
    </w:p>
    <w:p w14:paraId="4503F008" w14:textId="6DABE15C" w:rsidR="002A2FE2" w:rsidRDefault="002A2FE2" w:rsidP="0096250F">
      <w:pPr>
        <w:pStyle w:val="Akapitzlist"/>
        <w:numPr>
          <w:ilvl w:val="0"/>
          <w:numId w:val="32"/>
        </w:numPr>
        <w:spacing w:after="160"/>
        <w:jc w:val="both"/>
        <w:rPr>
          <w:rFonts w:ascii="Source Sans Pro Light" w:eastAsia="Calibri" w:hAnsi="Source Sans Pro Light"/>
          <w:sz w:val="22"/>
          <w:szCs w:val="22"/>
        </w:rPr>
      </w:pPr>
      <w:r>
        <w:rPr>
          <w:rFonts w:ascii="Source Sans Pro Light" w:eastAsia="Calibri" w:hAnsi="Source Sans Pro Light"/>
          <w:sz w:val="22"/>
          <w:szCs w:val="22"/>
        </w:rPr>
        <w:t xml:space="preserve">Oświadczamy, że jestem / </w:t>
      </w:r>
      <w:proofErr w:type="spellStart"/>
      <w:r>
        <w:rPr>
          <w:rFonts w:ascii="Source Sans Pro Light" w:eastAsia="Calibri" w:hAnsi="Source Sans Pro Light"/>
          <w:sz w:val="22"/>
          <w:szCs w:val="22"/>
        </w:rPr>
        <w:t>śmy</w:t>
      </w:r>
      <w:proofErr w:type="spellEnd"/>
      <w:r>
        <w:rPr>
          <w:rFonts w:ascii="Source Sans Pro Light" w:eastAsia="Calibri" w:hAnsi="Source Sans Pro Light"/>
          <w:sz w:val="22"/>
          <w:szCs w:val="22"/>
        </w:rPr>
        <w:t>* związani ofertą przez okres 30 dni od dnia złożenia oferty.</w:t>
      </w:r>
    </w:p>
    <w:p w14:paraId="4BACCF40" w14:textId="77777777" w:rsidR="002A2FE2" w:rsidRDefault="002A2FE2" w:rsidP="0096250F">
      <w:pPr>
        <w:pStyle w:val="Akapitzlist"/>
        <w:spacing w:after="160"/>
        <w:jc w:val="both"/>
        <w:rPr>
          <w:rFonts w:ascii="Source Sans Pro Light" w:eastAsia="Calibri" w:hAnsi="Source Sans Pro Light"/>
          <w:sz w:val="22"/>
          <w:szCs w:val="22"/>
        </w:rPr>
      </w:pPr>
    </w:p>
    <w:p w14:paraId="35262C20" w14:textId="7BC80F68" w:rsidR="00347F10" w:rsidRPr="00347F10" w:rsidRDefault="00347F10" w:rsidP="0096250F">
      <w:pPr>
        <w:pStyle w:val="Akapitzlist"/>
        <w:numPr>
          <w:ilvl w:val="0"/>
          <w:numId w:val="32"/>
        </w:numPr>
        <w:spacing w:after="160"/>
        <w:jc w:val="both"/>
        <w:rPr>
          <w:rFonts w:ascii="Source Sans Pro Light" w:eastAsia="Calibri" w:hAnsi="Source Sans Pro Light"/>
          <w:sz w:val="22"/>
          <w:szCs w:val="22"/>
        </w:rPr>
      </w:pPr>
      <w:r w:rsidRPr="00347F10">
        <w:rPr>
          <w:rFonts w:ascii="Source Sans Pro Light" w:eastAsia="Calibri" w:hAnsi="Source Sans Pro Light"/>
          <w:sz w:val="22"/>
          <w:szCs w:val="22"/>
        </w:rPr>
        <w:t>Ponadto oświadczam/my*, że między mną a Zamawiającym nie występują jakiekolwiek powiązania świadczące o istnieniu konfliktu interesów, mówiące o powiązaniach osobowych lub kapitałowych.</w:t>
      </w:r>
      <w:r w:rsidRPr="0096250F">
        <w:rPr>
          <w:rFonts w:ascii="Source Sans Pro Light" w:eastAsia="Calibri" w:hAnsi="Source Sans Pro Light"/>
          <w:sz w:val="22"/>
          <w:szCs w:val="22"/>
        </w:rPr>
        <w:t>2)</w:t>
      </w:r>
    </w:p>
    <w:p w14:paraId="14778C56" w14:textId="77777777" w:rsidR="00347F10" w:rsidRPr="00347F10" w:rsidRDefault="00347F10" w:rsidP="0096250F">
      <w:pPr>
        <w:pStyle w:val="Akapitzlist"/>
        <w:spacing w:after="160"/>
        <w:jc w:val="both"/>
        <w:rPr>
          <w:rFonts w:ascii="Source Sans Pro Light" w:eastAsia="Calibri" w:hAnsi="Source Sans Pro Light"/>
          <w:sz w:val="22"/>
          <w:szCs w:val="22"/>
        </w:rPr>
      </w:pPr>
    </w:p>
    <w:p w14:paraId="494F885F" w14:textId="77777777" w:rsidR="00347F10" w:rsidRPr="00347F10" w:rsidRDefault="00347F10" w:rsidP="0096250F">
      <w:pPr>
        <w:pStyle w:val="Akapitzlist"/>
        <w:numPr>
          <w:ilvl w:val="0"/>
          <w:numId w:val="32"/>
        </w:numPr>
        <w:spacing w:after="160"/>
        <w:jc w:val="both"/>
        <w:rPr>
          <w:rFonts w:ascii="Source Sans Pro Light" w:eastAsia="Calibri" w:hAnsi="Source Sans Pro Light"/>
          <w:sz w:val="22"/>
          <w:szCs w:val="22"/>
        </w:rPr>
      </w:pPr>
      <w:r w:rsidRPr="00347F10">
        <w:rPr>
          <w:rFonts w:ascii="Source Sans Pro Light" w:eastAsia="Calibri" w:hAnsi="Source Sans Pro Light"/>
          <w:sz w:val="22"/>
          <w:szCs w:val="22"/>
        </w:rPr>
        <w:t>Załącznikami do formularza, stanowiącymi integralną część oferty, są:</w:t>
      </w:r>
    </w:p>
    <w:p w14:paraId="0B2F8925" w14:textId="77777777" w:rsidR="00347F10" w:rsidRPr="00347F10" w:rsidRDefault="00347F10" w:rsidP="00347F10">
      <w:pPr>
        <w:keepNext/>
        <w:numPr>
          <w:ilvl w:val="0"/>
          <w:numId w:val="28"/>
        </w:numPr>
        <w:spacing w:after="160" w:line="264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lastRenderedPageBreak/>
        <w:t>aktualny odpis z KRS lub</w:t>
      </w:r>
      <w:bookmarkStart w:id="4" w:name="_Hlk75791749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 inny dokument potwierdzający wpis Wykonawcy do rejestru przedsiębiorców zgodnie z prawem kraju siedziby Wykonawcy</w:t>
      </w:r>
      <w:bookmarkEnd w:id="4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 lub aktualny wpis do </w:t>
      </w:r>
      <w:proofErr w:type="spellStart"/>
      <w:r w:rsidRPr="00347F10">
        <w:rPr>
          <w:rFonts w:ascii="Source Sans Pro Light" w:eastAsia="Calibri" w:hAnsi="Source Sans Pro Light" w:cs="Times New Roman"/>
          <w:sz w:val="22"/>
          <w:szCs w:val="22"/>
        </w:rPr>
        <w:t>CEiDG</w:t>
      </w:r>
      <w:proofErr w:type="spellEnd"/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 lub innego podobnego rejestru w kraju siedziby Wykonawcy;</w:t>
      </w:r>
    </w:p>
    <w:p w14:paraId="39AD01BF" w14:textId="77777777" w:rsidR="00347F10" w:rsidRDefault="00347F10" w:rsidP="00347F10">
      <w:pPr>
        <w:keepNext/>
        <w:numPr>
          <w:ilvl w:val="0"/>
          <w:numId w:val="28"/>
        </w:numPr>
        <w:spacing w:after="160" w:line="264" w:lineRule="auto"/>
        <w:jc w:val="both"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>pełnomocnictwo – jeżeli dotyczy;</w:t>
      </w:r>
    </w:p>
    <w:p w14:paraId="00A9D150" w14:textId="77777777" w:rsidR="00347F10" w:rsidRPr="00347F10" w:rsidRDefault="00347F10" w:rsidP="00347F10">
      <w:pPr>
        <w:keepNext/>
        <w:spacing w:after="160"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0DCFA8DB" w14:textId="77777777" w:rsidR="00347F10" w:rsidRPr="00347F10" w:rsidRDefault="00347F10" w:rsidP="00347F10">
      <w:pPr>
        <w:keepNext/>
        <w:spacing w:after="160"/>
        <w:jc w:val="both"/>
        <w:rPr>
          <w:rFonts w:ascii="Source Sans Pro Light" w:eastAsia="Calibri" w:hAnsi="Source Sans Pro Light" w:cs="Times New Roman"/>
          <w:sz w:val="22"/>
          <w:szCs w:val="22"/>
        </w:rPr>
      </w:pPr>
    </w:p>
    <w:p w14:paraId="728D9546" w14:textId="77777777" w:rsidR="00347F10" w:rsidRPr="00347F10" w:rsidRDefault="00347F10" w:rsidP="00347F10">
      <w:pPr>
        <w:keepNext/>
        <w:rPr>
          <w:rFonts w:ascii="Source Sans Pro Light" w:eastAsia="Calibri" w:hAnsi="Source Sans Pro Light" w:cs="Times New Roman"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……………………………….., dnia ……………………….  </w:t>
      </w:r>
      <w:r w:rsidRPr="00347F10">
        <w:rPr>
          <w:rFonts w:ascii="Source Sans Pro Light" w:eastAsia="Calibri" w:hAnsi="Source Sans Pro Light" w:cs="Times New Roman"/>
          <w:sz w:val="22"/>
          <w:szCs w:val="22"/>
        </w:rPr>
        <w:tab/>
        <w:t xml:space="preserve">                    …..…..………………………………..</w:t>
      </w:r>
    </w:p>
    <w:p w14:paraId="3CA4A138" w14:textId="2A0878E5" w:rsidR="00347F10" w:rsidRPr="00347F10" w:rsidRDefault="00347F10" w:rsidP="00347F10">
      <w:pPr>
        <w:keepNext/>
        <w:rPr>
          <w:rFonts w:ascii="Source Sans Pro Light" w:eastAsia="Calibri" w:hAnsi="Source Sans Pro Light" w:cs="Times New Roman"/>
          <w:i/>
          <w:iCs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 xml:space="preserve">       miejscowość                             </w:t>
      </w:r>
      <w:r w:rsidR="002A1B7B">
        <w:rPr>
          <w:rFonts w:ascii="Source Sans Pro Light" w:eastAsia="Calibri" w:hAnsi="Source Sans Pro Light" w:cs="Times New Roman"/>
          <w:i/>
          <w:iCs/>
          <w:sz w:val="22"/>
          <w:szCs w:val="22"/>
        </w:rPr>
        <w:tab/>
      </w:r>
      <w:r w:rsidR="002A1B7B">
        <w:rPr>
          <w:rFonts w:ascii="Source Sans Pro Light" w:eastAsia="Calibri" w:hAnsi="Source Sans Pro Light" w:cs="Times New Roman"/>
          <w:i/>
          <w:iCs/>
          <w:sz w:val="22"/>
          <w:szCs w:val="22"/>
        </w:rPr>
        <w:tab/>
      </w: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>data</w:t>
      </w: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ab/>
        <w:t xml:space="preserve">                                     </w:t>
      </w:r>
      <w:r w:rsidR="0089767E">
        <w:rPr>
          <w:rFonts w:ascii="Source Sans Pro Light" w:eastAsia="Calibri" w:hAnsi="Source Sans Pro Light" w:cs="Times New Roman"/>
          <w:i/>
          <w:iCs/>
          <w:sz w:val="22"/>
          <w:szCs w:val="22"/>
        </w:rPr>
        <w:tab/>
      </w:r>
      <w:r w:rsidR="002A1B7B">
        <w:rPr>
          <w:rFonts w:ascii="Source Sans Pro Light" w:eastAsia="Calibri" w:hAnsi="Source Sans Pro Light" w:cs="Times New Roman"/>
          <w:i/>
          <w:iCs/>
          <w:sz w:val="22"/>
          <w:szCs w:val="22"/>
        </w:rPr>
        <w:tab/>
      </w: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>podpis osoby uprawnionej</w:t>
      </w:r>
    </w:p>
    <w:p w14:paraId="12C9AA1A" w14:textId="77777777" w:rsidR="00347F10" w:rsidRPr="00347F10" w:rsidRDefault="00347F10" w:rsidP="00347F10">
      <w:pPr>
        <w:rPr>
          <w:rFonts w:ascii="Source Sans Pro Light" w:eastAsia="Calibri" w:hAnsi="Source Sans Pro Light" w:cs="Times New Roman"/>
          <w:i/>
          <w:iCs/>
          <w:sz w:val="22"/>
          <w:szCs w:val="22"/>
        </w:rPr>
      </w:pPr>
    </w:p>
    <w:p w14:paraId="61C4E8B4" w14:textId="77777777" w:rsidR="00347F10" w:rsidRPr="00347F10" w:rsidRDefault="00347F10" w:rsidP="00347F10">
      <w:pPr>
        <w:spacing w:before="240"/>
        <w:rPr>
          <w:rFonts w:ascii="Source Sans Pro Light" w:eastAsia="Calibri" w:hAnsi="Source Sans Pro Light" w:cs="Times New Roman"/>
          <w:i/>
          <w:iCs/>
          <w:sz w:val="22"/>
          <w:szCs w:val="22"/>
        </w:rPr>
      </w:pPr>
      <w:r w:rsidRPr="00347F10">
        <w:rPr>
          <w:rFonts w:ascii="Source Sans Pro Light" w:eastAsia="Calibri" w:hAnsi="Source Sans Pro Light" w:cs="Times New Roman"/>
          <w:sz w:val="22"/>
          <w:szCs w:val="22"/>
        </w:rPr>
        <w:t xml:space="preserve">* </w:t>
      </w:r>
      <w:r w:rsidRPr="00347F10">
        <w:rPr>
          <w:rFonts w:ascii="Source Sans Pro Light" w:eastAsia="Calibri" w:hAnsi="Source Sans Pro Light" w:cs="Times New Roman"/>
          <w:i/>
          <w:iCs/>
          <w:sz w:val="22"/>
          <w:szCs w:val="22"/>
        </w:rPr>
        <w:t>niepotrzebne skreślić</w:t>
      </w:r>
    </w:p>
    <w:p w14:paraId="5A202D49" w14:textId="77777777" w:rsidR="00347F10" w:rsidRPr="00347F10" w:rsidRDefault="00347F10" w:rsidP="00347F10">
      <w:pPr>
        <w:spacing w:before="240"/>
        <w:rPr>
          <w:rFonts w:ascii="Source Sans Pro Light" w:eastAsia="Calibri" w:hAnsi="Source Sans Pro Light" w:cs="Times New Roman"/>
          <w:i/>
          <w:iCs/>
          <w:sz w:val="16"/>
          <w:szCs w:val="16"/>
        </w:rPr>
      </w:pPr>
      <w:r w:rsidRPr="00347F10">
        <w:rPr>
          <w:rFonts w:ascii="Source Sans Pro Light" w:eastAsia="Calibri" w:hAnsi="Source Sans Pro Light" w:cs="Times New Roman"/>
          <w:i/>
          <w:iCs/>
          <w:sz w:val="16"/>
          <w:szCs w:val="16"/>
        </w:rPr>
        <w:t>1) a</w:t>
      </w:r>
      <w:r w:rsidRPr="00347F10">
        <w:rPr>
          <w:rFonts w:ascii="Source Sans Pro Light" w:eastAsia="Calibri" w:hAnsi="Source Sans Pro Light" w:cs="Times New Roman"/>
          <w:sz w:val="16"/>
          <w:szCs w:val="16"/>
        </w:rPr>
        <w:t>ktualnie obowiązujące w Polsce stawki podatku VAT:</w:t>
      </w:r>
    </w:p>
    <w:p w14:paraId="1F7638F1" w14:textId="77777777" w:rsidR="00347F10" w:rsidRPr="00347F10" w:rsidRDefault="00347F10" w:rsidP="00347F10">
      <w:pPr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23% – podstawowa stawka podatku VAT</w:t>
      </w:r>
    </w:p>
    <w:p w14:paraId="15732CDA" w14:textId="77777777" w:rsidR="00347F10" w:rsidRPr="00347F10" w:rsidRDefault="00347F10" w:rsidP="00347F10">
      <w:pPr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8% – stawka obniżona</w:t>
      </w:r>
    </w:p>
    <w:p w14:paraId="7E8C5C9E" w14:textId="77777777" w:rsidR="00347F10" w:rsidRPr="00347F10" w:rsidRDefault="00347F10" w:rsidP="00347F10">
      <w:pPr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5% – stawka obniżona</w:t>
      </w:r>
    </w:p>
    <w:p w14:paraId="69CA06CB" w14:textId="77777777" w:rsidR="00347F10" w:rsidRPr="00347F10" w:rsidRDefault="00347F10" w:rsidP="00347F10">
      <w:pPr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0% – stawka dla wewnątrzwspólnotowej dostawy towarów oraz eksportu towarów</w:t>
      </w:r>
    </w:p>
    <w:p w14:paraId="06737B15" w14:textId="77777777" w:rsidR="00347F10" w:rsidRPr="00347F10" w:rsidRDefault="00347F10" w:rsidP="00347F10">
      <w:pPr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Zw. - zwolnienia z podatku VAT</w:t>
      </w:r>
    </w:p>
    <w:p w14:paraId="1745863C" w14:textId="77777777" w:rsidR="00347F10" w:rsidRPr="00347F10" w:rsidRDefault="00347F10" w:rsidP="00347F10">
      <w:pPr>
        <w:jc w:val="both"/>
        <w:rPr>
          <w:rFonts w:ascii="Source Sans Pro Light" w:eastAsia="Times New Roman" w:hAnsi="Source Sans Pro Light" w:cs="Calibri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 xml:space="preserve">ND. – w przypadku importu spoza UE </w:t>
      </w:r>
      <w:r w:rsidRPr="00347F10">
        <w:rPr>
          <w:rFonts w:ascii="Source Sans Pro Light" w:eastAsia="Times New Roman" w:hAnsi="Source Sans Pro Light" w:cs="Calibri"/>
          <w:sz w:val="16"/>
          <w:szCs w:val="16"/>
        </w:rPr>
        <w:t>zgodnie z art. 5 ust. 1 pkt 3), art. 17 ust. 1 pkt 1) ustawy z dnia 11 marca 2004 r. o podatku od towarów i usług</w:t>
      </w:r>
    </w:p>
    <w:p w14:paraId="613B68B6" w14:textId="77777777" w:rsidR="00347F10" w:rsidRPr="00347F10" w:rsidRDefault="00347F10" w:rsidP="00347F10">
      <w:pPr>
        <w:jc w:val="both"/>
        <w:rPr>
          <w:rFonts w:ascii="Source Sans Pro Light" w:eastAsia="Times New Roman" w:hAnsi="Source Sans Pro Light" w:cs="Calibri"/>
          <w:sz w:val="16"/>
          <w:szCs w:val="16"/>
        </w:rPr>
      </w:pPr>
    </w:p>
    <w:p w14:paraId="3F2D01CF" w14:textId="77777777" w:rsidR="00347F10" w:rsidRPr="00347F10" w:rsidRDefault="00347F10" w:rsidP="00347F10">
      <w:pPr>
        <w:jc w:val="both"/>
        <w:rPr>
          <w:rFonts w:ascii="Source Sans Pro Light" w:eastAsia="Calibri" w:hAnsi="Source Sans Pro Light" w:cs="Times New Roman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 xml:space="preserve">2)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, a Wykonawcą polegające w szczególności na: </w:t>
      </w:r>
    </w:p>
    <w:p w14:paraId="3CAB270F" w14:textId="77777777" w:rsidR="00347F10" w:rsidRPr="00347F10" w:rsidRDefault="00347F10" w:rsidP="00347F10">
      <w:pPr>
        <w:jc w:val="both"/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 xml:space="preserve">a) uczestniczeniu w spółce jako wspólnik spółki cywilnej lub spółki osobowej, </w:t>
      </w:r>
    </w:p>
    <w:p w14:paraId="0D064185" w14:textId="77777777" w:rsidR="00347F10" w:rsidRPr="00347F10" w:rsidRDefault="00347F10" w:rsidP="00347F10">
      <w:pPr>
        <w:jc w:val="both"/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b) posiadaniu co najmniej 10% udziałów lub akcji, o ile niższy próg nie wynika z przepisów prawa lub nie został określony przez IZ PO,</w:t>
      </w:r>
    </w:p>
    <w:p w14:paraId="440C4157" w14:textId="77777777" w:rsidR="00347F10" w:rsidRPr="00347F10" w:rsidRDefault="00347F10" w:rsidP="00347F10">
      <w:pPr>
        <w:jc w:val="both"/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 xml:space="preserve">c) pełnieniu funkcji członka organu nadzorczego lub zarządzającego, prokurenta, pełnomocnika, </w:t>
      </w:r>
    </w:p>
    <w:p w14:paraId="4168A5B8" w14:textId="16BF58C6" w:rsidR="00FD3133" w:rsidRPr="00B21FF1" w:rsidRDefault="00347F10" w:rsidP="00B21FF1">
      <w:pPr>
        <w:jc w:val="both"/>
        <w:rPr>
          <w:rFonts w:ascii="Source Sans Pro Light" w:hAnsi="Source Sans Pro Light"/>
          <w:sz w:val="16"/>
          <w:szCs w:val="16"/>
        </w:rPr>
      </w:pPr>
      <w:r w:rsidRPr="00347F10">
        <w:rPr>
          <w:rFonts w:ascii="Source Sans Pro Light" w:hAnsi="Source Sans Pro Light"/>
          <w:sz w:val="16"/>
          <w:szCs w:val="16"/>
        </w:rPr>
        <w:t>d) pozostawaniu w związku małżeńskim, w stosunku pokrewieństwa lub powinowactwa w linii prostej, pokrewieństwa drugiego stopnia lub powinowactwa drugiego stopnia w linii bocznej lub w stosunku przysposobienia, opieki lub kurateli.</w:t>
      </w:r>
    </w:p>
    <w:sectPr w:rsidR="00FD3133" w:rsidRPr="00B21FF1" w:rsidSect="00B63817">
      <w:headerReference w:type="even" r:id="rId11"/>
      <w:footerReference w:type="default" r:id="rId12"/>
      <w:headerReference w:type="first" r:id="rId13"/>
      <w:footerReference w:type="first" r:id="rId14"/>
      <w:pgSz w:w="11900" w:h="16840"/>
      <w:pgMar w:top="1155" w:right="843" w:bottom="1418" w:left="851" w:header="1106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BC326E" w14:textId="77777777" w:rsidR="00034F89" w:rsidRDefault="00034F89" w:rsidP="00CF2E11">
      <w:r>
        <w:separator/>
      </w:r>
    </w:p>
  </w:endnote>
  <w:endnote w:type="continuationSeparator" w:id="0">
    <w:p w14:paraId="06F43D21" w14:textId="77777777" w:rsidR="00034F89" w:rsidRDefault="00034F89" w:rsidP="00CF2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ource Sans Pro Light">
    <w:panose1 w:val="020B0403030403020204"/>
    <w:charset w:val="00"/>
    <w:family w:val="swiss"/>
    <w:pitch w:val="variable"/>
    <w:sig w:usb0="600002F7" w:usb1="02000003" w:usb2="00000000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39DDCA" w14:textId="6A52E7BE" w:rsidR="00D452CD" w:rsidRDefault="00866909">
    <w:pPr>
      <w:pStyle w:val="Stopka"/>
    </w:pPr>
    <w:r w:rsidRPr="00D452CD">
      <w:rPr>
        <w:noProof/>
        <w:sz w:val="22"/>
        <w:szCs w:val="22"/>
      </w:rPr>
      <mc:AlternateContent>
        <mc:Choice Requires="wps">
          <w:drawing>
            <wp:anchor distT="0" distB="0" distL="0" distR="0" simplePos="0" relativeHeight="251662336" behindDoc="0" locked="1" layoutInCell="1" allowOverlap="1" wp14:anchorId="5109ABED" wp14:editId="301FD086">
              <wp:simplePos x="0" y="0"/>
              <wp:positionH relativeFrom="column">
                <wp:posOffset>26035</wp:posOffset>
              </wp:positionH>
              <wp:positionV relativeFrom="paragraph">
                <wp:posOffset>-1270</wp:posOffset>
              </wp:positionV>
              <wp:extent cx="986790" cy="914400"/>
              <wp:effectExtent l="0" t="0" r="3810" b="0"/>
              <wp:wrapSquare wrapText="bothSides"/>
              <wp:docPr id="3" name="Pole tekstow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679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FCB72D" w14:textId="2845FCA7" w:rsidR="00866909" w:rsidRPr="00D452CD" w:rsidRDefault="00603B15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ul.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Poleczki 19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, 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br/>
                            <w:t>0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-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822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Warszawa</w:t>
                          </w:r>
                        </w:p>
                        <w:p w14:paraId="3F0BDE10" w14:textId="4D59D15F" w:rsidR="00866909" w:rsidRPr="00D452CD" w:rsidRDefault="00866909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tel</w:t>
                          </w:r>
                          <w:r w:rsid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.: </w:t>
                          </w:r>
                          <w:r w:rsidR="00603B15" w:rsidRP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2 182 12 17</w:t>
                          </w:r>
                        </w:p>
                        <w:p w14:paraId="1846C915" w14:textId="77777777" w:rsidR="00866909" w:rsidRPr="00D452CD" w:rsidRDefault="00866909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e-mail: </w:t>
                          </w:r>
                        </w:p>
                        <w:p w14:paraId="6E9CFBC6" w14:textId="3EA7AA3A" w:rsidR="00866909" w:rsidRPr="00D452CD" w:rsidRDefault="00603B15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sekretariat.cezamat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@pw.edu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09ABED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margin-left:2.05pt;margin-top:-.1pt;width:77.7pt;height:1in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left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" filled="f" stroked="f">
              <v:textbox inset="0,0,0,0">
                <w:txbxContent>
                  <w:p w14:paraId="09FCB72D" w14:textId="2845FCA7" w:rsidR="00866909" w:rsidRPr="00D452CD" w:rsidRDefault="00603B15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ul.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Poleczki 19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, 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br/>
                      <w:t>0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-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822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Warszawa</w:t>
                    </w:r>
                  </w:p>
                  <w:p w14:paraId="3F0BDE10" w14:textId="4D59D15F" w:rsidR="00866909" w:rsidRPr="00D452CD" w:rsidRDefault="00866909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tel</w:t>
                    </w:r>
                    <w:r w:rsid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.: </w:t>
                    </w:r>
                    <w:r w:rsidR="00603B15" w:rsidRP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2 182 12 17</w:t>
                    </w:r>
                  </w:p>
                  <w:p w14:paraId="1846C915" w14:textId="77777777" w:rsidR="00866909" w:rsidRPr="00D452CD" w:rsidRDefault="00866909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e-mail: </w:t>
                    </w:r>
                  </w:p>
                  <w:p w14:paraId="6E9CFBC6" w14:textId="3EA7AA3A" w:rsidR="00866909" w:rsidRPr="00D452CD" w:rsidRDefault="00603B15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sekretariat.cezamat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@pw.edu.pl</w:t>
                    </w:r>
                  </w:p>
                </w:txbxContent>
              </v:textbox>
              <w10:wrap type="squar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23B79" w14:textId="55CB4E0B" w:rsidR="008762E7" w:rsidRDefault="008762E7">
    <w:pPr>
      <w:pStyle w:val="Stopka"/>
    </w:pPr>
    <w:r w:rsidRPr="00D452CD">
      <w:rPr>
        <w:noProof/>
        <w:sz w:val="22"/>
        <w:szCs w:val="22"/>
      </w:rPr>
      <mc:AlternateContent>
        <mc:Choice Requires="wps">
          <w:drawing>
            <wp:anchor distT="0" distB="0" distL="0" distR="0" simplePos="0" relativeHeight="251664384" behindDoc="0" locked="1" layoutInCell="1" allowOverlap="1" wp14:anchorId="737DF0F5" wp14:editId="41DC09B8">
              <wp:simplePos x="0" y="0"/>
              <wp:positionH relativeFrom="margin">
                <wp:posOffset>-85725</wp:posOffset>
              </wp:positionH>
              <wp:positionV relativeFrom="paragraph">
                <wp:posOffset>19050</wp:posOffset>
              </wp:positionV>
              <wp:extent cx="986790" cy="914400"/>
              <wp:effectExtent l="0" t="0" r="3810" b="0"/>
              <wp:wrapSquare wrapText="bothSides"/>
              <wp:docPr id="41942357" name="Pole tekstowe 419423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679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91246A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ul.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Poleczki 19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, 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br/>
                            <w:t>0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-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822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Warszawa</w:t>
                          </w:r>
                        </w:p>
                        <w:p w14:paraId="0F2EC316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tel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.: </w:t>
                          </w:r>
                          <w:r w:rsidRP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2 182 12 17</w:t>
                          </w:r>
                        </w:p>
                        <w:p w14:paraId="0FFEEEE6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e-mail: </w:t>
                          </w:r>
                        </w:p>
                        <w:p w14:paraId="421FA11B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sekretariat.cezamat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@pw.edu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7DF0F5" id="_x0000_t202" coordsize="21600,21600" o:spt="202" path="m,l,21600r21600,l21600,xe">
              <v:stroke joinstyle="miter"/>
              <v:path gradientshapeok="t" o:connecttype="rect"/>
            </v:shapetype>
            <v:shape id="Pole tekstowe 41942357" o:spid="_x0000_s1027" type="#_x0000_t202" style="position:absolute;margin-left:-6.75pt;margin-top:1.5pt;width:77.7pt;height:1in;z-index:25166438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left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" filled="f" stroked="f">
              <v:textbox inset="0,0,0,0">
                <w:txbxContent>
                  <w:p w14:paraId="4491246A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ul.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Poleczki 19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, 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br/>
                      <w:t>0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-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822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Warszawa</w:t>
                    </w:r>
                  </w:p>
                  <w:p w14:paraId="0F2EC316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tel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.: </w:t>
                    </w:r>
                    <w:r w:rsidRP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2 182 12 17</w:t>
                    </w:r>
                  </w:p>
                  <w:p w14:paraId="0FFEEEE6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e-mail: </w:t>
                    </w:r>
                  </w:p>
                  <w:p w14:paraId="421FA11B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sekretariat.cezamat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@pw.edu.pl</w:t>
                    </w:r>
                  </w:p>
                </w:txbxContent>
              </v:textbox>
              <w10:wrap type="square"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FAB6D" w14:textId="77777777" w:rsidR="00034F89" w:rsidRDefault="00034F89" w:rsidP="00CF2E11">
      <w:r>
        <w:separator/>
      </w:r>
    </w:p>
  </w:footnote>
  <w:footnote w:type="continuationSeparator" w:id="0">
    <w:p w14:paraId="0B88CC5C" w14:textId="77777777" w:rsidR="00034F89" w:rsidRDefault="00034F89" w:rsidP="00CF2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E3B0F" w14:textId="77777777" w:rsidR="00CF2E11" w:rsidRDefault="000B356E">
    <w:pPr>
      <w:pStyle w:val="Nagwek"/>
    </w:pPr>
    <w:r>
      <w:rPr>
        <w:noProof/>
        <w:lang w:eastAsia="pl-PL"/>
      </w:rPr>
      <w:pict w14:anchorId="35A6F7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595pt;height:842pt;z-index:-251657216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  <w:r>
      <w:rPr>
        <w:noProof/>
        <w:lang w:eastAsia="pl-PL"/>
      </w:rPr>
      <w:pict w14:anchorId="616B145A">
        <v:shape id="WordPictureWatermark1" o:spid="_x0000_s1025" type="#_x0000_t75" style="position:absolute;margin-left:0;margin-top:0;width:595pt;height:842pt;z-index:-251658240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83"/>
      <w:gridCol w:w="8221"/>
    </w:tblGrid>
    <w:tr w:rsidR="008762E7" w14:paraId="2BEA961C" w14:textId="77777777" w:rsidTr="007C32A1">
      <w:trPr>
        <w:trHeight w:val="1472"/>
      </w:trPr>
      <w:tc>
        <w:tcPr>
          <w:tcW w:w="1883" w:type="dxa"/>
        </w:tcPr>
        <w:p w14:paraId="3B707A60" w14:textId="77777777" w:rsidR="008762E7" w:rsidRDefault="008762E7" w:rsidP="008762E7">
          <w:pPr>
            <w:pStyle w:val="Nagwek"/>
          </w:pPr>
          <w:r>
            <w:rPr>
              <w:noProof/>
              <w:lang w:eastAsia="pl-PL"/>
            </w:rPr>
            <w:drawing>
              <wp:inline distT="0" distB="0" distL="0" distR="0" wp14:anchorId="618D861D" wp14:editId="0D5EED7D">
                <wp:extent cx="936202" cy="936202"/>
                <wp:effectExtent l="0" t="0" r="3810" b="3810"/>
                <wp:docPr id="1263458886" name="Obraz 1263458886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46318475" name="Obraz 1946318475" descr="Obraz zawierający czarne, ciemność&#10;&#10;Opis wygenerowany automatycznie"/>
                        <pic:cNvPicPr/>
                      </pic:nvPicPr>
                      <pic:blipFill>
                        <a:blip r:embed="rId1">
                          <a:alphaModFix amt="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3896" cy="9538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1" w:type="dxa"/>
          <w:tcMar>
            <w:top w:w="0" w:type="dxa"/>
          </w:tcMar>
          <w:vAlign w:val="center"/>
        </w:tcPr>
        <w:p w14:paraId="651397EE" w14:textId="77777777" w:rsidR="008762E7" w:rsidRDefault="008762E7" w:rsidP="008762E7">
          <w:pPr>
            <w:pStyle w:val="Nagwek"/>
            <w:rPr>
              <w:rFonts w:ascii="Source Sans Pro SemiBold" w:hAnsi="Source Sans Pro SemiBold"/>
              <w:b/>
              <w:bCs/>
              <w:sz w:val="32"/>
              <w:szCs w:val="32"/>
            </w:rPr>
          </w:pPr>
          <w:r w:rsidRPr="00BE2CF9">
            <w:rPr>
              <w:rFonts w:ascii="Source Sans Pro SemiBold" w:hAnsi="Source Sans Pro SemiBold"/>
              <w:b/>
              <w:bCs/>
              <w:sz w:val="32"/>
              <w:szCs w:val="32"/>
            </w:rPr>
            <w:t>Politechnika Warszawska</w:t>
          </w:r>
        </w:p>
        <w:p w14:paraId="3BB8643F" w14:textId="77777777" w:rsidR="008762E7" w:rsidRPr="00BE2CF9" w:rsidRDefault="008762E7" w:rsidP="008762E7">
          <w:pPr>
            <w:pStyle w:val="Nagwek"/>
            <w:rPr>
              <w:rFonts w:ascii="Source Sans Pro" w:hAnsi="Source Sans Pro"/>
            </w:rPr>
          </w:pPr>
          <w:r>
            <w:rPr>
              <w:rFonts w:ascii="Source Sans Pro" w:hAnsi="Source Sans Pro"/>
            </w:rPr>
            <w:t>Centrum Zaawansowanych Materiałów i Technologii CEZAMAT</w:t>
          </w:r>
        </w:p>
      </w:tc>
    </w:tr>
  </w:tbl>
  <w:p w14:paraId="33D7F395" w14:textId="67C011F1" w:rsidR="00CF2E11" w:rsidRDefault="00CF2E1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80228"/>
    <w:multiLevelType w:val="hybridMultilevel"/>
    <w:tmpl w:val="E70C5D72"/>
    <w:lvl w:ilvl="0" w:tplc="6A7C7F0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64D788D"/>
    <w:multiLevelType w:val="hybridMultilevel"/>
    <w:tmpl w:val="383A5B74"/>
    <w:lvl w:ilvl="0" w:tplc="A09296E4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881797C"/>
    <w:multiLevelType w:val="hybridMultilevel"/>
    <w:tmpl w:val="2748601C"/>
    <w:lvl w:ilvl="0" w:tplc="06509686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A371C8A"/>
    <w:multiLevelType w:val="hybridMultilevel"/>
    <w:tmpl w:val="9CC8401C"/>
    <w:lvl w:ilvl="0" w:tplc="D8BC3556">
      <w:start w:val="1"/>
      <w:numFmt w:val="decimal"/>
      <w:lvlText w:val="%1."/>
      <w:lvlJc w:val="left"/>
      <w:pPr>
        <w:ind w:left="76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796" w:hanging="360"/>
      </w:pPr>
    </w:lvl>
    <w:lvl w:ilvl="2" w:tplc="0415001B">
      <w:start w:val="1"/>
      <w:numFmt w:val="lowerRoman"/>
      <w:lvlText w:val="%3."/>
      <w:lvlJc w:val="right"/>
      <w:pPr>
        <w:ind w:left="1516" w:hanging="180"/>
      </w:pPr>
    </w:lvl>
    <w:lvl w:ilvl="3" w:tplc="0415000F">
      <w:start w:val="1"/>
      <w:numFmt w:val="decimal"/>
      <w:lvlText w:val="%4."/>
      <w:lvlJc w:val="left"/>
      <w:pPr>
        <w:ind w:left="2236" w:hanging="360"/>
      </w:pPr>
    </w:lvl>
    <w:lvl w:ilvl="4" w:tplc="04150019">
      <w:start w:val="1"/>
      <w:numFmt w:val="lowerLetter"/>
      <w:lvlText w:val="%5."/>
      <w:lvlJc w:val="left"/>
      <w:pPr>
        <w:ind w:left="2956" w:hanging="360"/>
      </w:pPr>
    </w:lvl>
    <w:lvl w:ilvl="5" w:tplc="0415001B">
      <w:start w:val="1"/>
      <w:numFmt w:val="lowerRoman"/>
      <w:lvlText w:val="%6."/>
      <w:lvlJc w:val="right"/>
      <w:pPr>
        <w:ind w:left="3676" w:hanging="180"/>
      </w:pPr>
    </w:lvl>
    <w:lvl w:ilvl="6" w:tplc="0415000F">
      <w:start w:val="1"/>
      <w:numFmt w:val="decimal"/>
      <w:lvlText w:val="%7."/>
      <w:lvlJc w:val="left"/>
      <w:pPr>
        <w:ind w:left="4396" w:hanging="360"/>
      </w:pPr>
    </w:lvl>
    <w:lvl w:ilvl="7" w:tplc="04150019">
      <w:start w:val="1"/>
      <w:numFmt w:val="lowerLetter"/>
      <w:lvlText w:val="%8."/>
      <w:lvlJc w:val="left"/>
      <w:pPr>
        <w:ind w:left="5116" w:hanging="360"/>
      </w:pPr>
    </w:lvl>
    <w:lvl w:ilvl="8" w:tplc="0415001B">
      <w:start w:val="1"/>
      <w:numFmt w:val="lowerRoman"/>
      <w:lvlText w:val="%9."/>
      <w:lvlJc w:val="right"/>
      <w:pPr>
        <w:ind w:left="5836" w:hanging="180"/>
      </w:pPr>
    </w:lvl>
  </w:abstractNum>
  <w:abstractNum w:abstractNumId="4" w15:restartNumberingAfterBreak="0">
    <w:nsid w:val="0B556D0E"/>
    <w:multiLevelType w:val="hybridMultilevel"/>
    <w:tmpl w:val="1E3893E8"/>
    <w:lvl w:ilvl="0" w:tplc="846CA1F4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5046A16"/>
    <w:multiLevelType w:val="hybridMultilevel"/>
    <w:tmpl w:val="A4C6BC40"/>
    <w:lvl w:ilvl="0" w:tplc="C5BC72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C1774"/>
    <w:multiLevelType w:val="hybridMultilevel"/>
    <w:tmpl w:val="9856A430"/>
    <w:lvl w:ilvl="0" w:tplc="0415000F">
      <w:start w:val="1"/>
      <w:numFmt w:val="decimal"/>
      <w:lvlText w:val="%1."/>
      <w:lvlJc w:val="left"/>
      <w:pPr>
        <w:ind w:left="436" w:hanging="360"/>
      </w:pPr>
      <w:rPr>
        <w:b w:val="0"/>
        <w:bCs/>
        <w:i w:val="0"/>
        <w:iCs/>
      </w:r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21543D1E"/>
    <w:multiLevelType w:val="hybridMultilevel"/>
    <w:tmpl w:val="5C6AC5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23854"/>
    <w:multiLevelType w:val="multilevel"/>
    <w:tmpl w:val="8536FEF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9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A779CC"/>
    <w:multiLevelType w:val="hybridMultilevel"/>
    <w:tmpl w:val="9A147A76"/>
    <w:lvl w:ilvl="0" w:tplc="57E43548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3CE13176"/>
    <w:multiLevelType w:val="hybridMultilevel"/>
    <w:tmpl w:val="83E8D7E2"/>
    <w:lvl w:ilvl="0" w:tplc="DCDEB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52ECE"/>
    <w:multiLevelType w:val="hybridMultilevel"/>
    <w:tmpl w:val="D182F7E2"/>
    <w:lvl w:ilvl="0" w:tplc="A95E0E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F525C68"/>
    <w:multiLevelType w:val="hybridMultilevel"/>
    <w:tmpl w:val="B4FE2B76"/>
    <w:lvl w:ilvl="0" w:tplc="BB321C7A">
      <w:start w:val="1"/>
      <w:numFmt w:val="decimal"/>
      <w:lvlText w:val="%1)"/>
      <w:lvlJc w:val="left"/>
      <w:pPr>
        <w:ind w:left="1494" w:hanging="360"/>
      </w:pPr>
    </w:lvl>
    <w:lvl w:ilvl="1" w:tplc="04150019">
      <w:start w:val="1"/>
      <w:numFmt w:val="lowerLetter"/>
      <w:lvlText w:val="%2."/>
      <w:lvlJc w:val="left"/>
      <w:pPr>
        <w:ind w:left="2214" w:hanging="360"/>
      </w:pPr>
    </w:lvl>
    <w:lvl w:ilvl="2" w:tplc="0415001B">
      <w:start w:val="1"/>
      <w:numFmt w:val="lowerRoman"/>
      <w:lvlText w:val="%3."/>
      <w:lvlJc w:val="right"/>
      <w:pPr>
        <w:ind w:left="2934" w:hanging="180"/>
      </w:pPr>
    </w:lvl>
    <w:lvl w:ilvl="3" w:tplc="0415000F">
      <w:start w:val="1"/>
      <w:numFmt w:val="decimal"/>
      <w:lvlText w:val="%4."/>
      <w:lvlJc w:val="left"/>
      <w:pPr>
        <w:ind w:left="3654" w:hanging="360"/>
      </w:pPr>
    </w:lvl>
    <w:lvl w:ilvl="4" w:tplc="04150019">
      <w:start w:val="1"/>
      <w:numFmt w:val="lowerLetter"/>
      <w:lvlText w:val="%5."/>
      <w:lvlJc w:val="left"/>
      <w:pPr>
        <w:ind w:left="4374" w:hanging="360"/>
      </w:pPr>
    </w:lvl>
    <w:lvl w:ilvl="5" w:tplc="0415001B">
      <w:start w:val="1"/>
      <w:numFmt w:val="lowerRoman"/>
      <w:lvlText w:val="%6."/>
      <w:lvlJc w:val="right"/>
      <w:pPr>
        <w:ind w:left="5094" w:hanging="180"/>
      </w:pPr>
    </w:lvl>
    <w:lvl w:ilvl="6" w:tplc="0415000F">
      <w:start w:val="1"/>
      <w:numFmt w:val="decimal"/>
      <w:lvlText w:val="%7."/>
      <w:lvlJc w:val="left"/>
      <w:pPr>
        <w:ind w:left="5814" w:hanging="360"/>
      </w:pPr>
    </w:lvl>
    <w:lvl w:ilvl="7" w:tplc="04150019">
      <w:start w:val="1"/>
      <w:numFmt w:val="lowerLetter"/>
      <w:lvlText w:val="%8."/>
      <w:lvlJc w:val="left"/>
      <w:pPr>
        <w:ind w:left="6534" w:hanging="360"/>
      </w:pPr>
    </w:lvl>
    <w:lvl w:ilvl="8" w:tplc="0415001B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44EE2466"/>
    <w:multiLevelType w:val="hybridMultilevel"/>
    <w:tmpl w:val="72BE5100"/>
    <w:lvl w:ilvl="0" w:tplc="CF884104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80567"/>
    <w:multiLevelType w:val="hybridMultilevel"/>
    <w:tmpl w:val="986C03C4"/>
    <w:lvl w:ilvl="0" w:tplc="846CA1F4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0907590"/>
    <w:multiLevelType w:val="hybridMultilevel"/>
    <w:tmpl w:val="530E9F8A"/>
    <w:lvl w:ilvl="0" w:tplc="34504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7A47819"/>
    <w:multiLevelType w:val="hybridMultilevel"/>
    <w:tmpl w:val="6B0662C2"/>
    <w:lvl w:ilvl="0" w:tplc="846CA1F4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59D223BF"/>
    <w:multiLevelType w:val="hybridMultilevel"/>
    <w:tmpl w:val="BE56613A"/>
    <w:lvl w:ilvl="0" w:tplc="50B0DD3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DE26B14"/>
    <w:multiLevelType w:val="hybridMultilevel"/>
    <w:tmpl w:val="4948DE4C"/>
    <w:lvl w:ilvl="0" w:tplc="0415000F">
      <w:start w:val="1"/>
      <w:numFmt w:val="decimal"/>
      <w:lvlText w:val="%1."/>
      <w:lvlJc w:val="left"/>
      <w:pPr>
        <w:ind w:left="768" w:hanging="360"/>
      </w:pPr>
    </w:lvl>
    <w:lvl w:ilvl="1" w:tplc="04150019" w:tentative="1">
      <w:start w:val="1"/>
      <w:numFmt w:val="lowerLetter"/>
      <w:lvlText w:val="%2."/>
      <w:lvlJc w:val="left"/>
      <w:pPr>
        <w:ind w:left="1488" w:hanging="360"/>
      </w:pPr>
    </w:lvl>
    <w:lvl w:ilvl="2" w:tplc="0415001B" w:tentative="1">
      <w:start w:val="1"/>
      <w:numFmt w:val="lowerRoman"/>
      <w:lvlText w:val="%3."/>
      <w:lvlJc w:val="right"/>
      <w:pPr>
        <w:ind w:left="2208" w:hanging="180"/>
      </w:pPr>
    </w:lvl>
    <w:lvl w:ilvl="3" w:tplc="0415000F" w:tentative="1">
      <w:start w:val="1"/>
      <w:numFmt w:val="decimal"/>
      <w:lvlText w:val="%4."/>
      <w:lvlJc w:val="left"/>
      <w:pPr>
        <w:ind w:left="2928" w:hanging="360"/>
      </w:pPr>
    </w:lvl>
    <w:lvl w:ilvl="4" w:tplc="04150019" w:tentative="1">
      <w:start w:val="1"/>
      <w:numFmt w:val="lowerLetter"/>
      <w:lvlText w:val="%5."/>
      <w:lvlJc w:val="left"/>
      <w:pPr>
        <w:ind w:left="3648" w:hanging="360"/>
      </w:pPr>
    </w:lvl>
    <w:lvl w:ilvl="5" w:tplc="0415001B" w:tentative="1">
      <w:start w:val="1"/>
      <w:numFmt w:val="lowerRoman"/>
      <w:lvlText w:val="%6."/>
      <w:lvlJc w:val="right"/>
      <w:pPr>
        <w:ind w:left="4368" w:hanging="180"/>
      </w:pPr>
    </w:lvl>
    <w:lvl w:ilvl="6" w:tplc="0415000F" w:tentative="1">
      <w:start w:val="1"/>
      <w:numFmt w:val="decimal"/>
      <w:lvlText w:val="%7."/>
      <w:lvlJc w:val="left"/>
      <w:pPr>
        <w:ind w:left="5088" w:hanging="360"/>
      </w:pPr>
    </w:lvl>
    <w:lvl w:ilvl="7" w:tplc="04150019" w:tentative="1">
      <w:start w:val="1"/>
      <w:numFmt w:val="lowerLetter"/>
      <w:lvlText w:val="%8."/>
      <w:lvlJc w:val="left"/>
      <w:pPr>
        <w:ind w:left="5808" w:hanging="360"/>
      </w:pPr>
    </w:lvl>
    <w:lvl w:ilvl="8" w:tplc="0415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1" w15:restartNumberingAfterBreak="0">
    <w:nsid w:val="6165232D"/>
    <w:multiLevelType w:val="hybridMultilevel"/>
    <w:tmpl w:val="3B4E67C6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22" w15:restartNumberingAfterBreak="0">
    <w:nsid w:val="62CE5745"/>
    <w:multiLevelType w:val="hybridMultilevel"/>
    <w:tmpl w:val="799266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35FFC"/>
    <w:multiLevelType w:val="hybridMultilevel"/>
    <w:tmpl w:val="5AAC0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381FD0"/>
    <w:multiLevelType w:val="hybridMultilevel"/>
    <w:tmpl w:val="7D441A86"/>
    <w:lvl w:ilvl="0" w:tplc="03006906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4762F3"/>
    <w:multiLevelType w:val="hybridMultilevel"/>
    <w:tmpl w:val="4FA6208E"/>
    <w:lvl w:ilvl="0" w:tplc="2B386F9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CC36A7"/>
    <w:multiLevelType w:val="hybridMultilevel"/>
    <w:tmpl w:val="E3F2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0161E"/>
    <w:multiLevelType w:val="hybridMultilevel"/>
    <w:tmpl w:val="7A6879AA"/>
    <w:lvl w:ilvl="0" w:tplc="C7F49174">
      <w:start w:val="1"/>
      <w:numFmt w:val="lowerLetter"/>
      <w:lvlText w:val="%1."/>
      <w:lvlJc w:val="left"/>
      <w:pPr>
        <w:ind w:left="1182" w:hanging="396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71D12AA6"/>
    <w:multiLevelType w:val="hybridMultilevel"/>
    <w:tmpl w:val="1FD8FEA4"/>
    <w:lvl w:ilvl="0" w:tplc="CA2EF3F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22305DD"/>
    <w:multiLevelType w:val="hybridMultilevel"/>
    <w:tmpl w:val="AAD4F494"/>
    <w:lvl w:ilvl="0" w:tplc="2EA01D0C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723E07C1"/>
    <w:multiLevelType w:val="hybridMultilevel"/>
    <w:tmpl w:val="0D782064"/>
    <w:lvl w:ilvl="0" w:tplc="344A55DA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72697E3C"/>
    <w:multiLevelType w:val="hybridMultilevel"/>
    <w:tmpl w:val="35DA3F9A"/>
    <w:lvl w:ilvl="0" w:tplc="DCDEB7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9259E"/>
    <w:multiLevelType w:val="hybridMultilevel"/>
    <w:tmpl w:val="0C3832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7861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76576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53582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02279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909080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43531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376240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1879698">
    <w:abstractNumId w:val="15"/>
  </w:num>
  <w:num w:numId="9" w16cid:durableId="219446350">
    <w:abstractNumId w:val="31"/>
  </w:num>
  <w:num w:numId="10" w16cid:durableId="1153637555">
    <w:abstractNumId w:val="9"/>
  </w:num>
  <w:num w:numId="11" w16cid:durableId="89788544">
    <w:abstractNumId w:val="11"/>
  </w:num>
  <w:num w:numId="12" w16cid:durableId="439951500">
    <w:abstractNumId w:val="26"/>
  </w:num>
  <w:num w:numId="13" w16cid:durableId="1700860137">
    <w:abstractNumId w:val="28"/>
  </w:num>
  <w:num w:numId="14" w16cid:durableId="1141652756">
    <w:abstractNumId w:val="27"/>
  </w:num>
  <w:num w:numId="15" w16cid:durableId="647904948">
    <w:abstractNumId w:val="0"/>
  </w:num>
  <w:num w:numId="16" w16cid:durableId="840196822">
    <w:abstractNumId w:val="2"/>
  </w:num>
  <w:num w:numId="17" w16cid:durableId="320544997">
    <w:abstractNumId w:val="29"/>
  </w:num>
  <w:num w:numId="18" w16cid:durableId="23600750">
    <w:abstractNumId w:val="17"/>
  </w:num>
  <w:num w:numId="19" w16cid:durableId="896159556">
    <w:abstractNumId w:val="10"/>
  </w:num>
  <w:num w:numId="20" w16cid:durableId="554388173">
    <w:abstractNumId w:val="12"/>
  </w:num>
  <w:num w:numId="21" w16cid:durableId="288322157">
    <w:abstractNumId w:val="30"/>
  </w:num>
  <w:num w:numId="22" w16cid:durableId="1552228387">
    <w:abstractNumId w:val="19"/>
  </w:num>
  <w:num w:numId="23" w16cid:durableId="1947804485">
    <w:abstractNumId w:val="18"/>
  </w:num>
  <w:num w:numId="24" w16cid:durableId="582027299">
    <w:abstractNumId w:val="16"/>
  </w:num>
  <w:num w:numId="25" w16cid:durableId="1108698429">
    <w:abstractNumId w:val="4"/>
  </w:num>
  <w:num w:numId="26" w16cid:durableId="666545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79497687">
    <w:abstractNumId w:val="22"/>
  </w:num>
  <w:num w:numId="28" w16cid:durableId="842297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93858100">
    <w:abstractNumId w:val="25"/>
  </w:num>
  <w:num w:numId="30" w16cid:durableId="751437462">
    <w:abstractNumId w:val="7"/>
  </w:num>
  <w:num w:numId="31" w16cid:durableId="736123335">
    <w:abstractNumId w:val="20"/>
  </w:num>
  <w:num w:numId="32" w16cid:durableId="637612098">
    <w:abstractNumId w:val="32"/>
  </w:num>
  <w:num w:numId="33" w16cid:durableId="37707549">
    <w:abstractNumId w:val="23"/>
  </w:num>
  <w:num w:numId="34" w16cid:durableId="19710161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zMDM2MjU0tTQyNDVR0lEKTi0uzszPAykwrAUAmbsMliwAAAA="/>
  </w:docVars>
  <w:rsids>
    <w:rsidRoot w:val="00CF2E11"/>
    <w:rsid w:val="00007C3A"/>
    <w:rsid w:val="000131DA"/>
    <w:rsid w:val="00034F89"/>
    <w:rsid w:val="00055708"/>
    <w:rsid w:val="0006042D"/>
    <w:rsid w:val="000744C0"/>
    <w:rsid w:val="000B1337"/>
    <w:rsid w:val="000B356E"/>
    <w:rsid w:val="000E429E"/>
    <w:rsid w:val="000F1D75"/>
    <w:rsid w:val="00101AB1"/>
    <w:rsid w:val="00102901"/>
    <w:rsid w:val="00127548"/>
    <w:rsid w:val="00142F6D"/>
    <w:rsid w:val="00145077"/>
    <w:rsid w:val="0016700E"/>
    <w:rsid w:val="00175349"/>
    <w:rsid w:val="001822E1"/>
    <w:rsid w:val="00187721"/>
    <w:rsid w:val="001B694F"/>
    <w:rsid w:val="001B774D"/>
    <w:rsid w:val="001F516F"/>
    <w:rsid w:val="002126B9"/>
    <w:rsid w:val="002134B0"/>
    <w:rsid w:val="00216528"/>
    <w:rsid w:val="002173A5"/>
    <w:rsid w:val="00225B01"/>
    <w:rsid w:val="00227651"/>
    <w:rsid w:val="002428A2"/>
    <w:rsid w:val="00255ABA"/>
    <w:rsid w:val="002A1B7B"/>
    <w:rsid w:val="002A2FE2"/>
    <w:rsid w:val="002C6EE8"/>
    <w:rsid w:val="002D2E3C"/>
    <w:rsid w:val="002E5131"/>
    <w:rsid w:val="002E56A6"/>
    <w:rsid w:val="00330016"/>
    <w:rsid w:val="003377CE"/>
    <w:rsid w:val="0034720D"/>
    <w:rsid w:val="00347F10"/>
    <w:rsid w:val="0035319C"/>
    <w:rsid w:val="00357399"/>
    <w:rsid w:val="00357994"/>
    <w:rsid w:val="00377823"/>
    <w:rsid w:val="0038318F"/>
    <w:rsid w:val="003A63A7"/>
    <w:rsid w:val="003A725E"/>
    <w:rsid w:val="003D2580"/>
    <w:rsid w:val="003D7E8B"/>
    <w:rsid w:val="00406DF6"/>
    <w:rsid w:val="00414723"/>
    <w:rsid w:val="0043259A"/>
    <w:rsid w:val="004368B6"/>
    <w:rsid w:val="0044281C"/>
    <w:rsid w:val="004514D1"/>
    <w:rsid w:val="00452319"/>
    <w:rsid w:val="00456659"/>
    <w:rsid w:val="004572E2"/>
    <w:rsid w:val="0048054E"/>
    <w:rsid w:val="00483147"/>
    <w:rsid w:val="00495A38"/>
    <w:rsid w:val="004A4165"/>
    <w:rsid w:val="004B6215"/>
    <w:rsid w:val="004E6755"/>
    <w:rsid w:val="004F0959"/>
    <w:rsid w:val="004F1435"/>
    <w:rsid w:val="004F30CC"/>
    <w:rsid w:val="00536981"/>
    <w:rsid w:val="0053715A"/>
    <w:rsid w:val="00541EE2"/>
    <w:rsid w:val="00566856"/>
    <w:rsid w:val="00584918"/>
    <w:rsid w:val="00592704"/>
    <w:rsid w:val="00594DE9"/>
    <w:rsid w:val="005A2FB1"/>
    <w:rsid w:val="005B6393"/>
    <w:rsid w:val="005D446B"/>
    <w:rsid w:val="005D48EA"/>
    <w:rsid w:val="00603B15"/>
    <w:rsid w:val="00613126"/>
    <w:rsid w:val="00615209"/>
    <w:rsid w:val="006300F6"/>
    <w:rsid w:val="00640F14"/>
    <w:rsid w:val="00676267"/>
    <w:rsid w:val="00682708"/>
    <w:rsid w:val="006843A8"/>
    <w:rsid w:val="006903D3"/>
    <w:rsid w:val="006A75E3"/>
    <w:rsid w:val="006B2411"/>
    <w:rsid w:val="006B3611"/>
    <w:rsid w:val="006D1218"/>
    <w:rsid w:val="006E796E"/>
    <w:rsid w:val="006E7D4F"/>
    <w:rsid w:val="006F133C"/>
    <w:rsid w:val="007127ED"/>
    <w:rsid w:val="007158F9"/>
    <w:rsid w:val="00724C96"/>
    <w:rsid w:val="00736228"/>
    <w:rsid w:val="00743BB4"/>
    <w:rsid w:val="00753D9E"/>
    <w:rsid w:val="00764440"/>
    <w:rsid w:val="0078306D"/>
    <w:rsid w:val="007A0A56"/>
    <w:rsid w:val="007A7881"/>
    <w:rsid w:val="007B3685"/>
    <w:rsid w:val="00811BC9"/>
    <w:rsid w:val="00830E48"/>
    <w:rsid w:val="00833778"/>
    <w:rsid w:val="008379AF"/>
    <w:rsid w:val="00850133"/>
    <w:rsid w:val="008545D9"/>
    <w:rsid w:val="00866909"/>
    <w:rsid w:val="00866C23"/>
    <w:rsid w:val="008762E7"/>
    <w:rsid w:val="00892790"/>
    <w:rsid w:val="008965FD"/>
    <w:rsid w:val="0089767E"/>
    <w:rsid w:val="008978B8"/>
    <w:rsid w:val="008A049F"/>
    <w:rsid w:val="008B07E5"/>
    <w:rsid w:val="008E1A92"/>
    <w:rsid w:val="009011F6"/>
    <w:rsid w:val="00907001"/>
    <w:rsid w:val="00940DAC"/>
    <w:rsid w:val="00941097"/>
    <w:rsid w:val="0096250F"/>
    <w:rsid w:val="00985EAC"/>
    <w:rsid w:val="009C6365"/>
    <w:rsid w:val="009D7A5C"/>
    <w:rsid w:val="009F12B2"/>
    <w:rsid w:val="009F198B"/>
    <w:rsid w:val="00A044FA"/>
    <w:rsid w:val="00A07A19"/>
    <w:rsid w:val="00A41AA8"/>
    <w:rsid w:val="00A50172"/>
    <w:rsid w:val="00A62FF4"/>
    <w:rsid w:val="00A83031"/>
    <w:rsid w:val="00A830AA"/>
    <w:rsid w:val="00A97BA5"/>
    <w:rsid w:val="00AA3FD7"/>
    <w:rsid w:val="00AA6F0A"/>
    <w:rsid w:val="00AB1371"/>
    <w:rsid w:val="00AB67E9"/>
    <w:rsid w:val="00AD63BE"/>
    <w:rsid w:val="00AD659D"/>
    <w:rsid w:val="00AE0F16"/>
    <w:rsid w:val="00B02524"/>
    <w:rsid w:val="00B0360E"/>
    <w:rsid w:val="00B07868"/>
    <w:rsid w:val="00B21FF1"/>
    <w:rsid w:val="00B5182D"/>
    <w:rsid w:val="00B533DC"/>
    <w:rsid w:val="00B54BD2"/>
    <w:rsid w:val="00B557B6"/>
    <w:rsid w:val="00B625FB"/>
    <w:rsid w:val="00B63817"/>
    <w:rsid w:val="00B74245"/>
    <w:rsid w:val="00B9543F"/>
    <w:rsid w:val="00BA6798"/>
    <w:rsid w:val="00BB0EDC"/>
    <w:rsid w:val="00BC37F2"/>
    <w:rsid w:val="00BD17D1"/>
    <w:rsid w:val="00BD5B9A"/>
    <w:rsid w:val="00BE2CF9"/>
    <w:rsid w:val="00BE5338"/>
    <w:rsid w:val="00C10DA9"/>
    <w:rsid w:val="00C15484"/>
    <w:rsid w:val="00C30C8F"/>
    <w:rsid w:val="00C30ECC"/>
    <w:rsid w:val="00C37787"/>
    <w:rsid w:val="00C469E5"/>
    <w:rsid w:val="00C942E2"/>
    <w:rsid w:val="00C9443D"/>
    <w:rsid w:val="00CA2711"/>
    <w:rsid w:val="00CB5C08"/>
    <w:rsid w:val="00CC1E49"/>
    <w:rsid w:val="00CC5CEB"/>
    <w:rsid w:val="00CC5DEF"/>
    <w:rsid w:val="00CD126A"/>
    <w:rsid w:val="00CF0577"/>
    <w:rsid w:val="00CF2E11"/>
    <w:rsid w:val="00CF3095"/>
    <w:rsid w:val="00CF7484"/>
    <w:rsid w:val="00D078B8"/>
    <w:rsid w:val="00D17F68"/>
    <w:rsid w:val="00D22C4C"/>
    <w:rsid w:val="00D4129E"/>
    <w:rsid w:val="00D41FC0"/>
    <w:rsid w:val="00D42FF4"/>
    <w:rsid w:val="00D43009"/>
    <w:rsid w:val="00D452CD"/>
    <w:rsid w:val="00D50765"/>
    <w:rsid w:val="00D61CE2"/>
    <w:rsid w:val="00D9608C"/>
    <w:rsid w:val="00DA29EC"/>
    <w:rsid w:val="00DE7F01"/>
    <w:rsid w:val="00DF2F0F"/>
    <w:rsid w:val="00E17050"/>
    <w:rsid w:val="00E21EAF"/>
    <w:rsid w:val="00E30BF5"/>
    <w:rsid w:val="00E3254E"/>
    <w:rsid w:val="00E3618A"/>
    <w:rsid w:val="00E77665"/>
    <w:rsid w:val="00E82B0B"/>
    <w:rsid w:val="00E84B5E"/>
    <w:rsid w:val="00E85757"/>
    <w:rsid w:val="00E9245E"/>
    <w:rsid w:val="00EA6FF9"/>
    <w:rsid w:val="00EB4244"/>
    <w:rsid w:val="00ED30AA"/>
    <w:rsid w:val="00ED4D47"/>
    <w:rsid w:val="00F14738"/>
    <w:rsid w:val="00F46A2C"/>
    <w:rsid w:val="00F507A6"/>
    <w:rsid w:val="00F95284"/>
    <w:rsid w:val="00FA5DEB"/>
    <w:rsid w:val="00FB12E7"/>
    <w:rsid w:val="00FC7958"/>
    <w:rsid w:val="00FD0C98"/>
    <w:rsid w:val="00FD3133"/>
    <w:rsid w:val="00F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BCF9A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D5B9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F2E11"/>
  </w:style>
  <w:style w:type="paragraph" w:styleId="Stopka">
    <w:name w:val="footer"/>
    <w:basedOn w:val="Normalny"/>
    <w:link w:val="Stopka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F2E11"/>
  </w:style>
  <w:style w:type="table" w:styleId="Tabela-Siatka">
    <w:name w:val="Table Grid"/>
    <w:basedOn w:val="Standardowy"/>
    <w:uiPriority w:val="59"/>
    <w:rsid w:val="00CF2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2">
    <w:name w:val="p2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3">
    <w:name w:val="p3"/>
    <w:basedOn w:val="Normalny"/>
    <w:rsid w:val="00A50172"/>
    <w:rPr>
      <w:rFonts w:ascii="Source Sans Pro" w:hAnsi="Source Sans Pro" w:cs="Times New Roman"/>
      <w:sz w:val="17"/>
      <w:szCs w:val="17"/>
      <w:lang w:eastAsia="pl-PL"/>
    </w:rPr>
  </w:style>
  <w:style w:type="paragraph" w:customStyle="1" w:styleId="p4">
    <w:name w:val="p4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5">
    <w:name w:val="p5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6">
    <w:name w:val="p6"/>
    <w:basedOn w:val="Normalny"/>
    <w:rsid w:val="00A50172"/>
    <w:pPr>
      <w:jc w:val="both"/>
    </w:pPr>
    <w:rPr>
      <w:rFonts w:ascii="Source Sans Pro Light" w:hAnsi="Source Sans Pro Light" w:cs="Times New Roman"/>
      <w:sz w:val="17"/>
      <w:szCs w:val="17"/>
      <w:lang w:eastAsia="pl-PL"/>
    </w:rPr>
  </w:style>
  <w:style w:type="character" w:customStyle="1" w:styleId="apple-converted-space">
    <w:name w:val="apple-converted-space"/>
    <w:basedOn w:val="Domylnaczcionkaakapitu"/>
    <w:rsid w:val="00A50172"/>
  </w:style>
  <w:style w:type="character" w:customStyle="1" w:styleId="Nagwek1Znak">
    <w:name w:val="Nagłówek 1 Znak"/>
    <w:basedOn w:val="Domylnaczcionkaakapitu"/>
    <w:link w:val="Nagwek1"/>
    <w:uiPriority w:val="9"/>
    <w:rsid w:val="00BD5B9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styleId="Hipercze">
    <w:name w:val="Hyperlink"/>
    <w:basedOn w:val="Domylnaczcionkaakapitu"/>
    <w:uiPriority w:val="99"/>
    <w:unhideWhenUsed/>
    <w:rsid w:val="00BD5B9A"/>
    <w:rPr>
      <w:color w:val="0000FF"/>
      <w:u w:val="single"/>
    </w:rPr>
  </w:style>
  <w:style w:type="character" w:customStyle="1" w:styleId="BezodstpwZnak">
    <w:name w:val="Bez odstępów Znak"/>
    <w:link w:val="Bezodstpw"/>
    <w:uiPriority w:val="1"/>
    <w:locked/>
    <w:rsid w:val="00BD5B9A"/>
    <w:rPr>
      <w:rFonts w:ascii="Calibri" w:eastAsia="Calibri" w:hAnsi="Calibri" w:cs="Calibri"/>
      <w:color w:val="000000"/>
      <w:sz w:val="20"/>
      <w:szCs w:val="20"/>
      <w:lang w:eastAsia="pl-PL"/>
    </w:rPr>
  </w:style>
  <w:style w:type="paragraph" w:styleId="Bezodstpw">
    <w:name w:val="No Spacing"/>
    <w:link w:val="BezodstpwZnak"/>
    <w:uiPriority w:val="1"/>
    <w:qFormat/>
    <w:rsid w:val="00BD5B9A"/>
    <w:rPr>
      <w:rFonts w:ascii="Calibri" w:eastAsia="Calibri" w:hAnsi="Calibri" w:cs="Calibri"/>
      <w:color w:val="000000"/>
      <w:sz w:val="20"/>
      <w:szCs w:val="20"/>
      <w:lang w:eastAsia="pl-PL"/>
    </w:rPr>
  </w:style>
  <w:style w:type="character" w:customStyle="1" w:styleId="AkapitzlistZnak">
    <w:name w:val="Akapit z listą Znak"/>
    <w:link w:val="Akapitzlist"/>
    <w:locked/>
    <w:rsid w:val="00BD5B9A"/>
    <w:rPr>
      <w:rFonts w:ascii="Times New Roman" w:eastAsia="Times New Roman" w:hAnsi="Times New Roman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D5B9A"/>
    <w:pPr>
      <w:ind w:left="720"/>
      <w:contextualSpacing/>
    </w:pPr>
    <w:rPr>
      <w:rFonts w:ascii="Times New Roman" w:eastAsia="Times New Roman" w:hAnsi="Times New Roman" w:cs="Times New Roman"/>
      <w:lang w:eastAsia="pl-PL"/>
    </w:rPr>
  </w:style>
  <w:style w:type="character" w:styleId="Nierozpoznanawzmianka">
    <w:name w:val="Unresolved Mention"/>
    <w:basedOn w:val="Domylnaczcionkaakapitu"/>
    <w:uiPriority w:val="99"/>
    <w:rsid w:val="00CB5C08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AD63BE"/>
    <w:pPr>
      <w:spacing w:after="120" w:line="276" w:lineRule="auto"/>
      <w:ind w:left="283"/>
    </w:pPr>
    <w:rPr>
      <w:rFonts w:eastAsiaTheme="minorEastAsia"/>
      <w:sz w:val="22"/>
      <w:szCs w:val="22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AD63BE"/>
    <w:rPr>
      <w:rFonts w:eastAsiaTheme="minorEastAsia"/>
      <w:sz w:val="22"/>
      <w:szCs w:val="22"/>
    </w:rPr>
  </w:style>
  <w:style w:type="paragraph" w:styleId="Poprawka">
    <w:name w:val="Revision"/>
    <w:hidden/>
    <w:uiPriority w:val="99"/>
    <w:semiHidden/>
    <w:rsid w:val="002A2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479C497013314EB30E13A293C2CAD7" ma:contentTypeVersion="0" ma:contentTypeDescription="Utwórz nowy dokument." ma:contentTypeScope="" ma:versionID="59453c8f9f36343712e54f41db2bc1f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202ee078d749f6f001100d75f311ac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— sortowanie według tytułów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E41EA2-BEFC-44C8-B8CE-C2C9D784F2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1B623-96E2-4712-8026-D4770BB181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79B608-0CAD-8F4D-81F2-7848F6737B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D879E0-6C61-4074-8997-220E514B7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3</Words>
  <Characters>4468</Characters>
  <Application>Microsoft Office Word</Application>
  <DocSecurity>4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ńska Katarzyna</dc:creator>
  <cp:keywords/>
  <dc:description/>
  <cp:lastModifiedBy>Mazurkiewicz Alina</cp:lastModifiedBy>
  <cp:revision>2</cp:revision>
  <cp:lastPrinted>2023-09-11T10:26:00Z</cp:lastPrinted>
  <dcterms:created xsi:type="dcterms:W3CDTF">2024-07-17T10:20:00Z</dcterms:created>
  <dcterms:modified xsi:type="dcterms:W3CDTF">2024-07-1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79C497013314EB30E13A293C2CAD7</vt:lpwstr>
  </property>
  <property fmtid="{D5CDD505-2E9C-101B-9397-08002B2CF9AE}" pid="3" name="GrammarlyDocumentId">
    <vt:lpwstr>22f68cdb085bb5b63005940082aa371592d7d7a01194cd578c9206e8fc374b69</vt:lpwstr>
  </property>
</Properties>
</file>